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D0214" w14:textId="77777777" w:rsidR="00126C43" w:rsidRPr="00A05E53" w:rsidRDefault="00126C43" w:rsidP="00176ECB">
      <w:pPr>
        <w:jc w:val="center"/>
        <w:rPr>
          <w:rFonts w:eastAsia="Microsoft YaHei"/>
          <w:b/>
          <w:sz w:val="28"/>
          <w:szCs w:val="20"/>
          <w:lang w:eastAsia="zh-CN"/>
        </w:rPr>
      </w:pPr>
      <w:r w:rsidRPr="00A05E53">
        <w:rPr>
          <w:rFonts w:eastAsia="Microsoft YaHei" w:hint="eastAsia"/>
          <w:b/>
          <w:sz w:val="28"/>
          <w:szCs w:val="20"/>
          <w:lang w:eastAsia="zh-CN"/>
        </w:rPr>
        <w:t>Application Form</w:t>
      </w:r>
    </w:p>
    <w:p w14:paraId="5A35A4F0" w14:textId="77777777" w:rsidR="00126C43" w:rsidRPr="00A05E53" w:rsidRDefault="00126C43" w:rsidP="00176ECB">
      <w:pPr>
        <w:jc w:val="center"/>
        <w:rPr>
          <w:rFonts w:eastAsia="Microsoft YaHei"/>
          <w:b/>
          <w:sz w:val="22"/>
          <w:szCs w:val="20"/>
          <w:lang w:eastAsia="zh-CN"/>
        </w:rPr>
      </w:pPr>
    </w:p>
    <w:p w14:paraId="570565C6" w14:textId="7D8BE322" w:rsidR="00176ECB" w:rsidRPr="00A05E53" w:rsidRDefault="00176ECB" w:rsidP="00176ECB">
      <w:pPr>
        <w:jc w:val="center"/>
        <w:rPr>
          <w:rFonts w:eastAsia="Microsoft YaHei"/>
          <w:b/>
          <w:sz w:val="22"/>
          <w:szCs w:val="20"/>
          <w:lang w:eastAsia="zh-CN"/>
        </w:rPr>
      </w:pPr>
      <w:r w:rsidRPr="00A05E53">
        <w:rPr>
          <w:rFonts w:eastAsia="Microsoft YaHei" w:hint="eastAsia"/>
          <w:b/>
          <w:sz w:val="22"/>
          <w:szCs w:val="20"/>
          <w:lang w:eastAsia="zh-CN"/>
        </w:rPr>
        <w:t>Academic Writing Workshop for Junior Urban Scholars</w:t>
      </w:r>
    </w:p>
    <w:p w14:paraId="76A02D46" w14:textId="70EE359E" w:rsidR="007F00EA" w:rsidRPr="00A05E53" w:rsidRDefault="00F77D67" w:rsidP="00860DDC">
      <w:pPr>
        <w:jc w:val="center"/>
        <w:rPr>
          <w:rFonts w:eastAsia="Microsoft YaHei"/>
          <w:sz w:val="20"/>
          <w:szCs w:val="20"/>
          <w:lang w:eastAsia="zh-CN"/>
        </w:rPr>
      </w:pPr>
      <w:r w:rsidRPr="00A05E53">
        <w:rPr>
          <w:rFonts w:eastAsia="Microsoft YaHei" w:hint="eastAsia"/>
          <w:sz w:val="20"/>
          <w:szCs w:val="20"/>
          <w:lang w:eastAsia="zh-CN"/>
        </w:rPr>
        <w:t xml:space="preserve">School of Public Policy and Management, Tsinghua University, </w:t>
      </w:r>
      <w:r w:rsidR="007F00EA" w:rsidRPr="00A05E53">
        <w:rPr>
          <w:rFonts w:eastAsia="Microsoft YaHei" w:hint="eastAsia"/>
          <w:sz w:val="20"/>
          <w:szCs w:val="20"/>
          <w:lang w:eastAsia="zh-CN"/>
        </w:rPr>
        <w:t>Beijing, China</w:t>
      </w:r>
    </w:p>
    <w:p w14:paraId="79F5CEC3" w14:textId="61E63F95" w:rsidR="007F00EA" w:rsidRPr="00A05E53" w:rsidRDefault="007F00EA" w:rsidP="00860DDC">
      <w:pPr>
        <w:jc w:val="center"/>
        <w:rPr>
          <w:rFonts w:eastAsia="Microsoft YaHei"/>
          <w:sz w:val="20"/>
          <w:szCs w:val="20"/>
          <w:lang w:eastAsia="zh-CN"/>
        </w:rPr>
      </w:pPr>
      <w:r w:rsidRPr="00A05E53">
        <w:rPr>
          <w:rFonts w:eastAsia="Microsoft YaHei" w:hint="eastAsia"/>
          <w:sz w:val="20"/>
          <w:szCs w:val="20"/>
          <w:lang w:eastAsia="zh-CN"/>
        </w:rPr>
        <w:t>J</w:t>
      </w:r>
      <w:r w:rsidR="00FF0DF5" w:rsidRPr="00A05E53">
        <w:rPr>
          <w:rFonts w:eastAsia="Microsoft YaHei"/>
          <w:sz w:val="20"/>
          <w:szCs w:val="20"/>
          <w:lang w:eastAsia="zh-CN"/>
        </w:rPr>
        <w:t>anuary 13-16</w:t>
      </w:r>
      <w:r w:rsidRPr="00A05E53">
        <w:rPr>
          <w:rFonts w:eastAsia="Microsoft YaHei" w:hint="eastAsia"/>
          <w:sz w:val="20"/>
          <w:szCs w:val="20"/>
          <w:lang w:eastAsia="zh-CN"/>
        </w:rPr>
        <w:t>, 202</w:t>
      </w:r>
      <w:r w:rsidR="00FF0DF5" w:rsidRPr="00A05E53">
        <w:rPr>
          <w:rFonts w:eastAsia="Microsoft YaHei"/>
          <w:sz w:val="20"/>
          <w:szCs w:val="20"/>
          <w:lang w:eastAsia="zh-CN"/>
        </w:rPr>
        <w:t>3</w:t>
      </w:r>
    </w:p>
    <w:p w14:paraId="4971CB20" w14:textId="1A33E37C" w:rsidR="00860DDC" w:rsidRPr="00A05E53" w:rsidRDefault="00860DDC" w:rsidP="00860DDC">
      <w:pPr>
        <w:jc w:val="center"/>
        <w:rPr>
          <w:rFonts w:eastAsia="Microsoft YaHei"/>
          <w:b/>
          <w:sz w:val="20"/>
          <w:szCs w:val="20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251DB5" w:rsidRPr="00A05E53" w14:paraId="094D2B09" w14:textId="77777777" w:rsidTr="00AA4EE9">
        <w:trPr>
          <w:trHeight w:val="433"/>
        </w:trPr>
        <w:tc>
          <w:tcPr>
            <w:tcW w:w="3823" w:type="dxa"/>
          </w:tcPr>
          <w:p w14:paraId="2D8A6B82" w14:textId="77777777" w:rsidR="00251DB5" w:rsidRPr="00A05E53" w:rsidRDefault="00251DB5" w:rsidP="00515B25">
            <w:pPr>
              <w:rPr>
                <w:rFonts w:eastAsia="Microsoft YaHei"/>
                <w:sz w:val="22"/>
                <w:szCs w:val="22"/>
                <w:lang w:eastAsia="zh-CN"/>
              </w:rPr>
            </w:pP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>Last Name</w:t>
            </w:r>
          </w:p>
        </w:tc>
        <w:tc>
          <w:tcPr>
            <w:tcW w:w="5193" w:type="dxa"/>
          </w:tcPr>
          <w:p w14:paraId="324B2EBF" w14:textId="77777777" w:rsidR="00251DB5" w:rsidRPr="00A05E53" w:rsidRDefault="00251DB5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251DB5" w:rsidRPr="00A05E53" w14:paraId="3DB0EC74" w14:textId="77777777" w:rsidTr="00AA4EE9">
        <w:trPr>
          <w:trHeight w:val="433"/>
        </w:trPr>
        <w:tc>
          <w:tcPr>
            <w:tcW w:w="3823" w:type="dxa"/>
          </w:tcPr>
          <w:p w14:paraId="70789CFB" w14:textId="77777777" w:rsidR="00251DB5" w:rsidRPr="00A05E53" w:rsidRDefault="00251DB5" w:rsidP="00515B25">
            <w:pPr>
              <w:rPr>
                <w:rFonts w:eastAsia="Microsoft YaHei"/>
                <w:sz w:val="22"/>
                <w:szCs w:val="22"/>
                <w:lang w:eastAsia="zh-CN"/>
              </w:rPr>
            </w:pP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>First Name</w:t>
            </w:r>
          </w:p>
        </w:tc>
        <w:tc>
          <w:tcPr>
            <w:tcW w:w="5193" w:type="dxa"/>
          </w:tcPr>
          <w:p w14:paraId="5E2B4989" w14:textId="77777777" w:rsidR="00251DB5" w:rsidRPr="00A05E53" w:rsidRDefault="00251DB5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124698" w:rsidRPr="00A05E53" w14:paraId="22997085" w14:textId="77777777" w:rsidTr="004828F1">
        <w:trPr>
          <w:trHeight w:val="347"/>
        </w:trPr>
        <w:tc>
          <w:tcPr>
            <w:tcW w:w="3823" w:type="dxa"/>
          </w:tcPr>
          <w:p w14:paraId="0E3BEAD7" w14:textId="07528357" w:rsidR="00124698" w:rsidRPr="00A05E53" w:rsidRDefault="00124698" w:rsidP="00515B25">
            <w:pPr>
              <w:rPr>
                <w:rFonts w:eastAsia="Microsoft YaHei"/>
                <w:sz w:val="22"/>
                <w:szCs w:val="22"/>
                <w:lang w:eastAsia="zh-CN"/>
              </w:rPr>
            </w:pP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>Doctoral Degree</w:t>
            </w:r>
          </w:p>
        </w:tc>
        <w:tc>
          <w:tcPr>
            <w:tcW w:w="5193" w:type="dxa"/>
          </w:tcPr>
          <w:p w14:paraId="2BACE351" w14:textId="77777777" w:rsidR="00124698" w:rsidRPr="00A05E53" w:rsidRDefault="00124698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251DB5" w:rsidRPr="00A05E53" w14:paraId="22A00C77" w14:textId="77777777" w:rsidTr="00AA4EE9">
        <w:trPr>
          <w:trHeight w:val="433"/>
        </w:trPr>
        <w:tc>
          <w:tcPr>
            <w:tcW w:w="3823" w:type="dxa"/>
          </w:tcPr>
          <w:p w14:paraId="476BF642" w14:textId="03854DF1" w:rsidR="00251DB5" w:rsidRPr="00A05E53" w:rsidRDefault="00AA4EE9" w:rsidP="004828F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601" w:hanging="278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>Month/Year of Receiving</w:t>
            </w:r>
            <w:r w:rsidR="0041733C"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</w:t>
            </w:r>
            <w:r w:rsidR="00251DB5" w:rsidRPr="00A05E53">
              <w:rPr>
                <w:rFonts w:ascii="Times New Roman" w:eastAsia="Microsoft YaHei" w:hAnsi="Times New Roman" w:hint="eastAsia"/>
                <w:lang w:eastAsia="zh-CN"/>
              </w:rPr>
              <w:t>Degree (</w:t>
            </w:r>
            <w:proofErr w:type="gramStart"/>
            <w:r w:rsidR="00251DB5" w:rsidRPr="00A05E53">
              <w:rPr>
                <w:rFonts w:ascii="Times New Roman" w:eastAsia="Microsoft YaHei" w:hAnsi="Times New Roman" w:hint="eastAsia"/>
                <w:lang w:eastAsia="zh-CN"/>
              </w:rPr>
              <w:t>e.g.</w:t>
            </w:r>
            <w:proofErr w:type="gramEnd"/>
            <w:r w:rsidR="00251DB5"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07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>/2018</w:t>
            </w:r>
            <w:r w:rsidR="00251DB5" w:rsidRPr="00A05E53">
              <w:rPr>
                <w:rFonts w:ascii="Times New Roman" w:eastAsia="Microsoft YaHei" w:hAnsi="Times New Roman" w:hint="eastAsia"/>
                <w:lang w:eastAsia="zh-CN"/>
              </w:rPr>
              <w:t>)</w:t>
            </w:r>
          </w:p>
        </w:tc>
        <w:tc>
          <w:tcPr>
            <w:tcW w:w="5193" w:type="dxa"/>
          </w:tcPr>
          <w:p w14:paraId="13D30CD5" w14:textId="77777777" w:rsidR="00251DB5" w:rsidRPr="00A05E53" w:rsidRDefault="00251DB5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124698" w:rsidRPr="00A05E53" w14:paraId="540ECA1E" w14:textId="77777777" w:rsidTr="00AA4EE9">
        <w:trPr>
          <w:trHeight w:val="433"/>
        </w:trPr>
        <w:tc>
          <w:tcPr>
            <w:tcW w:w="3823" w:type="dxa"/>
          </w:tcPr>
          <w:p w14:paraId="4C559762" w14:textId="6D2338BE" w:rsidR="00124698" w:rsidRPr="00A05E53" w:rsidRDefault="00124698" w:rsidP="004828F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601" w:hanging="278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>University Receiving Degree</w:t>
            </w:r>
          </w:p>
        </w:tc>
        <w:tc>
          <w:tcPr>
            <w:tcW w:w="5193" w:type="dxa"/>
          </w:tcPr>
          <w:p w14:paraId="0A9D6A97" w14:textId="77777777" w:rsidR="00124698" w:rsidRPr="00A05E53" w:rsidRDefault="00124698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251DB5" w:rsidRPr="00A05E53" w14:paraId="0CD6D988" w14:textId="77777777" w:rsidTr="004828F1">
        <w:trPr>
          <w:trHeight w:val="309"/>
        </w:trPr>
        <w:tc>
          <w:tcPr>
            <w:tcW w:w="3823" w:type="dxa"/>
          </w:tcPr>
          <w:p w14:paraId="710AF6D6" w14:textId="682937D7" w:rsidR="00AA4EE9" w:rsidRPr="00A05E53" w:rsidRDefault="00AA4EE9" w:rsidP="00515B25">
            <w:pPr>
              <w:rPr>
                <w:rFonts w:eastAsia="Microsoft YaHei"/>
                <w:sz w:val="22"/>
                <w:szCs w:val="22"/>
                <w:lang w:eastAsia="zh-CN"/>
              </w:rPr>
            </w:pP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 xml:space="preserve">Current Affiliation </w:t>
            </w:r>
          </w:p>
        </w:tc>
        <w:tc>
          <w:tcPr>
            <w:tcW w:w="5193" w:type="dxa"/>
          </w:tcPr>
          <w:p w14:paraId="4CAC6621" w14:textId="77777777" w:rsidR="00251DB5" w:rsidRPr="00A05E53" w:rsidRDefault="00251DB5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147988" w:rsidRPr="00A05E53" w14:paraId="0E6A5CF3" w14:textId="77777777" w:rsidTr="00EE0E1B">
        <w:trPr>
          <w:trHeight w:val="433"/>
        </w:trPr>
        <w:tc>
          <w:tcPr>
            <w:tcW w:w="3823" w:type="dxa"/>
          </w:tcPr>
          <w:p w14:paraId="2CBA7BB9" w14:textId="0969A05F" w:rsidR="00147988" w:rsidRPr="00A05E53" w:rsidRDefault="00535702" w:rsidP="004828F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601" w:hanging="278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Affiliation - University/Institute </w:t>
            </w:r>
          </w:p>
        </w:tc>
        <w:tc>
          <w:tcPr>
            <w:tcW w:w="5193" w:type="dxa"/>
          </w:tcPr>
          <w:p w14:paraId="09293F34" w14:textId="77777777" w:rsidR="00147988" w:rsidRPr="00A05E53" w:rsidRDefault="00147988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AA4EE9" w:rsidRPr="00A05E53" w14:paraId="5D17DBEE" w14:textId="77777777" w:rsidTr="00AA4EE9">
        <w:trPr>
          <w:trHeight w:val="433"/>
        </w:trPr>
        <w:tc>
          <w:tcPr>
            <w:tcW w:w="3823" w:type="dxa"/>
          </w:tcPr>
          <w:p w14:paraId="2963EC35" w14:textId="0AE016CD" w:rsidR="00AA4EE9" w:rsidRPr="00A05E53" w:rsidRDefault="00AA4EE9" w:rsidP="004828F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601" w:hanging="278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Affiliation 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>–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Department/School</w:t>
            </w:r>
          </w:p>
        </w:tc>
        <w:tc>
          <w:tcPr>
            <w:tcW w:w="5193" w:type="dxa"/>
          </w:tcPr>
          <w:p w14:paraId="796970C3" w14:textId="77777777" w:rsidR="00AA4EE9" w:rsidRPr="00A05E53" w:rsidRDefault="00AA4EE9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AA4EE9" w:rsidRPr="00A05E53" w14:paraId="2C9B8D7B" w14:textId="77777777" w:rsidTr="00AA4EE9">
        <w:trPr>
          <w:trHeight w:val="433"/>
        </w:trPr>
        <w:tc>
          <w:tcPr>
            <w:tcW w:w="3823" w:type="dxa"/>
          </w:tcPr>
          <w:p w14:paraId="775D134C" w14:textId="29A76B71" w:rsidR="00AA4EE9" w:rsidRPr="00A05E53" w:rsidRDefault="00AA4EE9" w:rsidP="004828F1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601" w:hanging="278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Affiliation 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>–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City, Country</w:t>
            </w:r>
          </w:p>
        </w:tc>
        <w:tc>
          <w:tcPr>
            <w:tcW w:w="5193" w:type="dxa"/>
          </w:tcPr>
          <w:p w14:paraId="48BA42A5" w14:textId="77777777" w:rsidR="00AA4EE9" w:rsidRPr="00A05E53" w:rsidRDefault="00AA4EE9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251DB5" w:rsidRPr="00A05E53" w14:paraId="5C941803" w14:textId="77777777" w:rsidTr="00F453EE">
        <w:trPr>
          <w:trHeight w:val="1070"/>
        </w:trPr>
        <w:tc>
          <w:tcPr>
            <w:tcW w:w="3823" w:type="dxa"/>
          </w:tcPr>
          <w:p w14:paraId="668F83D8" w14:textId="77777777" w:rsidR="00251DB5" w:rsidRPr="00A05E53" w:rsidRDefault="00AA4EE9" w:rsidP="00515B25">
            <w:pPr>
              <w:rPr>
                <w:rFonts w:eastAsia="Microsoft YaHei"/>
                <w:sz w:val="22"/>
                <w:szCs w:val="22"/>
                <w:lang w:eastAsia="zh-CN"/>
              </w:rPr>
            </w:pP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 xml:space="preserve">Employment/Candidacy Status </w:t>
            </w:r>
          </w:p>
          <w:p w14:paraId="2673D76A" w14:textId="77777777" w:rsidR="008E2AA5" w:rsidRPr="00A05E53" w:rsidRDefault="008E2AA5" w:rsidP="00804E3F">
            <w:pPr>
              <w:pStyle w:val="ListParagraph"/>
              <w:spacing w:after="0" w:line="240" w:lineRule="auto"/>
              <w:ind w:left="176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A. </w:t>
            </w:r>
            <w:r w:rsidR="00AA4EE9" w:rsidRPr="00A05E53">
              <w:rPr>
                <w:rFonts w:ascii="Times New Roman" w:eastAsia="Microsoft YaHei" w:hAnsi="Times New Roman" w:hint="eastAsia"/>
                <w:lang w:eastAsia="zh-CN"/>
              </w:rPr>
              <w:t>Doctoral Student</w:t>
            </w:r>
            <w:r w:rsidR="00804E3F"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; </w:t>
            </w:r>
          </w:p>
          <w:p w14:paraId="13081302" w14:textId="77777777" w:rsidR="008E2AA5" w:rsidRPr="00A05E53" w:rsidRDefault="008E2AA5" w:rsidP="00804E3F">
            <w:pPr>
              <w:pStyle w:val="ListParagraph"/>
              <w:spacing w:after="0" w:line="240" w:lineRule="auto"/>
              <w:ind w:left="176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B. </w:t>
            </w:r>
            <w:r w:rsidR="00AA4EE9" w:rsidRPr="00A05E53">
              <w:rPr>
                <w:rFonts w:ascii="Times New Roman" w:eastAsia="Microsoft YaHei" w:hAnsi="Times New Roman" w:hint="eastAsia"/>
                <w:lang w:eastAsia="zh-CN"/>
              </w:rPr>
              <w:t>Post-Doc Research Fellow</w:t>
            </w:r>
            <w:r w:rsidR="00804E3F"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; </w:t>
            </w:r>
          </w:p>
          <w:p w14:paraId="73AC8AB8" w14:textId="5D61C60C" w:rsidR="008E2AA5" w:rsidRPr="00A05E53" w:rsidRDefault="008E2AA5" w:rsidP="00804E3F">
            <w:pPr>
              <w:pStyle w:val="ListParagraph"/>
              <w:spacing w:after="0" w:line="240" w:lineRule="auto"/>
              <w:ind w:left="176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C. </w:t>
            </w:r>
            <w:r w:rsidR="00AA4EE9" w:rsidRPr="00A05E53">
              <w:rPr>
                <w:rFonts w:ascii="Times New Roman" w:eastAsia="Microsoft YaHei" w:hAnsi="Times New Roman" w:hint="eastAsia"/>
                <w:lang w:eastAsia="zh-CN"/>
              </w:rPr>
              <w:t>Assistant Professo</w:t>
            </w:r>
            <w:r w:rsidR="00D51060" w:rsidRPr="00A05E53">
              <w:rPr>
                <w:rFonts w:ascii="Times New Roman" w:eastAsia="Microsoft YaHei" w:hAnsi="Times New Roman"/>
                <w:lang w:eastAsia="zh-CN"/>
              </w:rPr>
              <w:t>r</w:t>
            </w:r>
            <w:r w:rsidR="00804E3F"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; </w:t>
            </w:r>
          </w:p>
          <w:p w14:paraId="0568B96C" w14:textId="77777777" w:rsidR="00E82A38" w:rsidRPr="00A05E53" w:rsidRDefault="008E2AA5" w:rsidP="00804E3F">
            <w:pPr>
              <w:pStyle w:val="ListParagraph"/>
              <w:spacing w:after="0" w:line="240" w:lineRule="auto"/>
              <w:ind w:left="176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D. </w:t>
            </w:r>
            <w:r w:rsidR="00AA4EE9" w:rsidRPr="00A05E53">
              <w:rPr>
                <w:rFonts w:ascii="Times New Roman" w:eastAsia="Microsoft YaHei" w:hAnsi="Times New Roman" w:hint="eastAsia"/>
                <w:lang w:eastAsia="zh-CN"/>
              </w:rPr>
              <w:t>Associate Professor</w:t>
            </w:r>
            <w:r w:rsidR="00E82A38"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; </w:t>
            </w:r>
          </w:p>
          <w:p w14:paraId="06CB602A" w14:textId="74FAA0E0" w:rsidR="00AA4EE9" w:rsidRPr="00A05E53" w:rsidRDefault="00E82A38" w:rsidP="00804E3F">
            <w:pPr>
              <w:pStyle w:val="ListParagraph"/>
              <w:spacing w:after="0" w:line="240" w:lineRule="auto"/>
              <w:ind w:left="176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>E.</w:t>
            </w:r>
            <w:r w:rsidR="00804E3F"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</w:t>
            </w:r>
            <w:r w:rsidR="00AA4EE9" w:rsidRPr="00A05E53">
              <w:rPr>
                <w:rFonts w:ascii="Times New Roman" w:eastAsia="Microsoft YaHei" w:hAnsi="Times New Roman" w:hint="eastAsia"/>
                <w:lang w:eastAsia="zh-CN"/>
              </w:rPr>
              <w:t>Others</w:t>
            </w:r>
            <w:r w:rsidR="00CC53E9"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(please specify)</w:t>
            </w:r>
          </w:p>
        </w:tc>
        <w:tc>
          <w:tcPr>
            <w:tcW w:w="5193" w:type="dxa"/>
          </w:tcPr>
          <w:p w14:paraId="4334D31F" w14:textId="77777777" w:rsidR="00251DB5" w:rsidRPr="00A05E53" w:rsidRDefault="00251DB5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606077" w:rsidRPr="00A05E53" w14:paraId="026C5059" w14:textId="77777777" w:rsidTr="004828F1">
        <w:trPr>
          <w:trHeight w:val="301"/>
        </w:trPr>
        <w:tc>
          <w:tcPr>
            <w:tcW w:w="3823" w:type="dxa"/>
          </w:tcPr>
          <w:p w14:paraId="0290FAFA" w14:textId="2F93A847" w:rsidR="00606077" w:rsidRPr="00A05E53" w:rsidRDefault="00606077" w:rsidP="00515B25">
            <w:pPr>
              <w:rPr>
                <w:rFonts w:eastAsia="Microsoft YaHei"/>
                <w:sz w:val="22"/>
                <w:szCs w:val="22"/>
                <w:lang w:eastAsia="zh-CN"/>
              </w:rPr>
            </w:pP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>Contact Information</w:t>
            </w:r>
          </w:p>
        </w:tc>
        <w:tc>
          <w:tcPr>
            <w:tcW w:w="5193" w:type="dxa"/>
          </w:tcPr>
          <w:p w14:paraId="0EF9061D" w14:textId="77777777" w:rsidR="00606077" w:rsidRPr="00A05E53" w:rsidRDefault="00606077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251DB5" w:rsidRPr="00A05E53" w14:paraId="163963FE" w14:textId="77777777" w:rsidTr="004828F1">
        <w:trPr>
          <w:trHeight w:val="346"/>
        </w:trPr>
        <w:tc>
          <w:tcPr>
            <w:tcW w:w="3823" w:type="dxa"/>
          </w:tcPr>
          <w:p w14:paraId="386A1D6E" w14:textId="77777777" w:rsidR="00AA4EE9" w:rsidRPr="00A05E53" w:rsidRDefault="00AA4EE9" w:rsidP="00515B2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453" w:hanging="278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Contact 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>–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Email Address</w:t>
            </w:r>
          </w:p>
        </w:tc>
        <w:tc>
          <w:tcPr>
            <w:tcW w:w="5193" w:type="dxa"/>
          </w:tcPr>
          <w:p w14:paraId="59F7E5D8" w14:textId="77777777" w:rsidR="00251DB5" w:rsidRPr="00A05E53" w:rsidRDefault="00251DB5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251DB5" w:rsidRPr="00A05E53" w14:paraId="3584C3BF" w14:textId="77777777" w:rsidTr="004828F1">
        <w:trPr>
          <w:trHeight w:val="421"/>
        </w:trPr>
        <w:tc>
          <w:tcPr>
            <w:tcW w:w="3823" w:type="dxa"/>
          </w:tcPr>
          <w:p w14:paraId="32BDB68E" w14:textId="65A28422" w:rsidR="00251DB5" w:rsidRPr="00A05E53" w:rsidRDefault="00AA4EE9" w:rsidP="00515B2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453" w:hanging="278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Contact </w:t>
            </w:r>
            <w:r w:rsidR="00CC6B57" w:rsidRPr="00A05E53">
              <w:rPr>
                <w:rFonts w:ascii="Times New Roman" w:eastAsia="Microsoft YaHei" w:hAnsi="Times New Roman" w:hint="eastAsia"/>
                <w:lang w:eastAsia="zh-CN"/>
              </w:rPr>
              <w:t>–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</w:t>
            </w:r>
            <w:r w:rsidR="00CC6B57" w:rsidRPr="00A05E53">
              <w:rPr>
                <w:rFonts w:ascii="Times New Roman" w:eastAsia="Microsoft YaHei" w:hAnsi="Times New Roman" w:hint="eastAsia"/>
                <w:lang w:eastAsia="zh-CN"/>
              </w:rPr>
              <w:t>Mobi</w:t>
            </w:r>
            <w:r w:rsidR="00606077" w:rsidRPr="00A05E53">
              <w:rPr>
                <w:rFonts w:ascii="Times New Roman" w:eastAsia="Microsoft YaHei" w:hAnsi="Times New Roman" w:hint="eastAsia"/>
                <w:lang w:eastAsia="zh-CN"/>
              </w:rPr>
              <w:t>le</w:t>
            </w:r>
            <w:r w:rsidR="00CC6B57"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Phone Number</w:t>
            </w:r>
          </w:p>
        </w:tc>
        <w:tc>
          <w:tcPr>
            <w:tcW w:w="5193" w:type="dxa"/>
          </w:tcPr>
          <w:p w14:paraId="331130AA" w14:textId="77777777" w:rsidR="00251DB5" w:rsidRPr="00A05E53" w:rsidRDefault="00251DB5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CC6B57" w:rsidRPr="00A05E53" w14:paraId="614C3C58" w14:textId="77777777" w:rsidTr="00AA4EE9">
        <w:tc>
          <w:tcPr>
            <w:tcW w:w="3823" w:type="dxa"/>
          </w:tcPr>
          <w:p w14:paraId="415655FF" w14:textId="77777777" w:rsidR="00CC6B57" w:rsidRPr="00A05E53" w:rsidRDefault="00CC6B57" w:rsidP="00515B25">
            <w:pPr>
              <w:rPr>
                <w:rFonts w:eastAsia="Microsoft YaHei"/>
                <w:sz w:val="22"/>
                <w:szCs w:val="22"/>
                <w:lang w:eastAsia="zh-CN"/>
              </w:rPr>
            </w:pP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 xml:space="preserve">IACP Membership Status </w:t>
            </w:r>
          </w:p>
          <w:p w14:paraId="282DE8C9" w14:textId="1E0E8F75" w:rsidR="006746AC" w:rsidRPr="00A05E53" w:rsidRDefault="00CC6B57" w:rsidP="00515B25">
            <w:pPr>
              <w:rPr>
                <w:rFonts w:eastAsia="Microsoft YaHei"/>
                <w:sz w:val="22"/>
                <w:szCs w:val="22"/>
                <w:lang w:eastAsia="zh-CN"/>
              </w:rPr>
            </w:pP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>(</w:t>
            </w:r>
            <w:proofErr w:type="gramStart"/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>as</w:t>
            </w:r>
            <w:proofErr w:type="gramEnd"/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 xml:space="preserve"> of 202</w:t>
            </w:r>
            <w:r w:rsidR="00336C06" w:rsidRPr="00A05E53">
              <w:rPr>
                <w:rFonts w:eastAsia="Microsoft YaHei"/>
                <w:sz w:val="22"/>
                <w:szCs w:val="22"/>
                <w:lang w:eastAsia="zh-CN"/>
              </w:rPr>
              <w:t>2</w:t>
            </w: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>)</w:t>
            </w:r>
            <w:r w:rsidR="006746AC" w:rsidRPr="00A05E53">
              <w:rPr>
                <w:rFonts w:eastAsia="Microsoft YaHei" w:hint="eastAsia"/>
                <w:sz w:val="22"/>
                <w:szCs w:val="22"/>
                <w:lang w:eastAsia="zh-CN"/>
              </w:rPr>
              <w:t>: Yes or NO</w:t>
            </w:r>
          </w:p>
        </w:tc>
        <w:tc>
          <w:tcPr>
            <w:tcW w:w="5193" w:type="dxa"/>
          </w:tcPr>
          <w:p w14:paraId="044835FF" w14:textId="77777777" w:rsidR="00CC6B57" w:rsidRPr="00A05E53" w:rsidRDefault="00CC6B57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CC6B57" w:rsidRPr="00A05E53" w14:paraId="19CFC9CE" w14:textId="77777777" w:rsidTr="00AA4EE9">
        <w:tc>
          <w:tcPr>
            <w:tcW w:w="3823" w:type="dxa"/>
          </w:tcPr>
          <w:p w14:paraId="44B3EB76" w14:textId="0EF2AF16" w:rsidR="00CC6B57" w:rsidRPr="00A05E53" w:rsidRDefault="00CC6B57" w:rsidP="00515B25">
            <w:pPr>
              <w:rPr>
                <w:rFonts w:eastAsia="Microsoft YaHei"/>
                <w:sz w:val="22"/>
                <w:szCs w:val="22"/>
                <w:lang w:eastAsia="zh-CN"/>
              </w:rPr>
            </w:pP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>List Three Previous Publication</w:t>
            </w:r>
            <w:r w:rsidR="008B7987" w:rsidRPr="00A05E53">
              <w:rPr>
                <w:rFonts w:eastAsia="Microsoft YaHei" w:hint="eastAsia"/>
                <w:sz w:val="22"/>
                <w:szCs w:val="22"/>
                <w:lang w:eastAsia="zh-CN"/>
              </w:rPr>
              <w:t>s</w:t>
            </w: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 xml:space="preserve"> in English or Chinese Academic Journals (NOT Required) </w:t>
            </w:r>
          </w:p>
        </w:tc>
        <w:tc>
          <w:tcPr>
            <w:tcW w:w="5193" w:type="dxa"/>
          </w:tcPr>
          <w:p w14:paraId="455CF27F" w14:textId="77777777" w:rsidR="00CC6B57" w:rsidRPr="00A05E53" w:rsidRDefault="00CC6B57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CC6B57" w:rsidRPr="00A05E53" w14:paraId="2600719B" w14:textId="77777777" w:rsidTr="004828F1">
        <w:trPr>
          <w:trHeight w:val="435"/>
        </w:trPr>
        <w:tc>
          <w:tcPr>
            <w:tcW w:w="3823" w:type="dxa"/>
          </w:tcPr>
          <w:p w14:paraId="537DAB3E" w14:textId="77777777" w:rsidR="00CC6B57" w:rsidRPr="00A05E53" w:rsidRDefault="00CC6B57" w:rsidP="00515B2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453" w:hanging="278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Publication 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>–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1</w:t>
            </w:r>
          </w:p>
        </w:tc>
        <w:tc>
          <w:tcPr>
            <w:tcW w:w="5193" w:type="dxa"/>
          </w:tcPr>
          <w:p w14:paraId="171F4756" w14:textId="77777777" w:rsidR="00CC6B57" w:rsidRPr="00A05E53" w:rsidRDefault="00CC6B57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CC6B57" w:rsidRPr="00A05E53" w14:paraId="46614F41" w14:textId="77777777" w:rsidTr="004828F1">
        <w:trPr>
          <w:trHeight w:val="435"/>
        </w:trPr>
        <w:tc>
          <w:tcPr>
            <w:tcW w:w="3823" w:type="dxa"/>
          </w:tcPr>
          <w:p w14:paraId="7A130618" w14:textId="77777777" w:rsidR="00CC6B57" w:rsidRPr="00A05E53" w:rsidRDefault="00CC6B57" w:rsidP="00515B2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453" w:hanging="278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Publication 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>–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2 </w:t>
            </w:r>
          </w:p>
        </w:tc>
        <w:tc>
          <w:tcPr>
            <w:tcW w:w="5193" w:type="dxa"/>
          </w:tcPr>
          <w:p w14:paraId="46DDCF2A" w14:textId="77777777" w:rsidR="00CC6B57" w:rsidRPr="00A05E53" w:rsidRDefault="00CC6B57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CC6B57" w:rsidRPr="00A05E53" w14:paraId="0655842A" w14:textId="77777777" w:rsidTr="004828F1">
        <w:trPr>
          <w:trHeight w:val="435"/>
        </w:trPr>
        <w:tc>
          <w:tcPr>
            <w:tcW w:w="3823" w:type="dxa"/>
          </w:tcPr>
          <w:p w14:paraId="1E2A5804" w14:textId="77777777" w:rsidR="00CC6B57" w:rsidRPr="00A05E53" w:rsidRDefault="00CC6B57" w:rsidP="00515B2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453" w:hanging="278"/>
              <w:rPr>
                <w:rFonts w:ascii="Times New Roman" w:eastAsia="Microsoft YaHei" w:hAnsi="Times New Roman"/>
                <w:lang w:eastAsia="zh-CN"/>
              </w:rPr>
            </w:pP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Publication 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>–</w:t>
            </w:r>
            <w:r w:rsidRPr="00A05E53">
              <w:rPr>
                <w:rFonts w:ascii="Times New Roman" w:eastAsia="Microsoft YaHei" w:hAnsi="Times New Roman" w:hint="eastAsia"/>
                <w:lang w:eastAsia="zh-CN"/>
              </w:rPr>
              <w:t xml:space="preserve"> 3 </w:t>
            </w:r>
          </w:p>
        </w:tc>
        <w:tc>
          <w:tcPr>
            <w:tcW w:w="5193" w:type="dxa"/>
          </w:tcPr>
          <w:p w14:paraId="597F5E67" w14:textId="77777777" w:rsidR="00CC6B57" w:rsidRPr="00A05E53" w:rsidRDefault="00CC6B57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CC6B57" w:rsidRPr="00A05E53" w14:paraId="18556077" w14:textId="77777777" w:rsidTr="004828F1">
        <w:trPr>
          <w:trHeight w:val="435"/>
        </w:trPr>
        <w:tc>
          <w:tcPr>
            <w:tcW w:w="3823" w:type="dxa"/>
          </w:tcPr>
          <w:p w14:paraId="19BC0492" w14:textId="557ED492" w:rsidR="00CC6B57" w:rsidRPr="00A05E53" w:rsidRDefault="00CC6B57" w:rsidP="00515B25">
            <w:pPr>
              <w:rPr>
                <w:rFonts w:eastAsia="Microsoft YaHei"/>
                <w:sz w:val="22"/>
                <w:szCs w:val="22"/>
                <w:lang w:eastAsia="zh-CN"/>
              </w:rPr>
            </w:pP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>Title of the</w:t>
            </w:r>
            <w:r w:rsidR="00A00C2D" w:rsidRPr="00A05E53">
              <w:rPr>
                <w:rFonts w:eastAsia="Microsoft YaHei"/>
                <w:sz w:val="22"/>
                <w:szCs w:val="22"/>
                <w:lang w:eastAsia="zh-CN"/>
              </w:rPr>
              <w:t xml:space="preserve"> Prosed</w:t>
            </w: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 xml:space="preserve"> Paper</w:t>
            </w:r>
          </w:p>
        </w:tc>
        <w:tc>
          <w:tcPr>
            <w:tcW w:w="5193" w:type="dxa"/>
          </w:tcPr>
          <w:p w14:paraId="5D080930" w14:textId="77777777" w:rsidR="00CC6B57" w:rsidRPr="00A05E53" w:rsidRDefault="00CC6B57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CC6B57" w:rsidRPr="00A05E53" w14:paraId="3D77F0C9" w14:textId="77777777" w:rsidTr="004828F1">
        <w:trPr>
          <w:trHeight w:val="435"/>
        </w:trPr>
        <w:tc>
          <w:tcPr>
            <w:tcW w:w="3823" w:type="dxa"/>
          </w:tcPr>
          <w:p w14:paraId="1E626988" w14:textId="77777777" w:rsidR="00CC6B57" w:rsidRPr="00A05E53" w:rsidRDefault="00CC6B57" w:rsidP="00515B25">
            <w:pPr>
              <w:rPr>
                <w:rFonts w:eastAsia="Microsoft YaHei"/>
                <w:sz w:val="22"/>
                <w:szCs w:val="22"/>
                <w:lang w:eastAsia="zh-CN"/>
              </w:rPr>
            </w:pP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>List of Authors</w:t>
            </w:r>
          </w:p>
        </w:tc>
        <w:tc>
          <w:tcPr>
            <w:tcW w:w="5193" w:type="dxa"/>
          </w:tcPr>
          <w:p w14:paraId="40775801" w14:textId="77777777" w:rsidR="00CC6B57" w:rsidRPr="00A05E53" w:rsidRDefault="00CC6B57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  <w:tr w:rsidR="00CC6B57" w:rsidRPr="00A05E53" w14:paraId="7FC6B08A" w14:textId="77777777" w:rsidTr="004828F1">
        <w:trPr>
          <w:trHeight w:val="435"/>
        </w:trPr>
        <w:tc>
          <w:tcPr>
            <w:tcW w:w="3823" w:type="dxa"/>
          </w:tcPr>
          <w:p w14:paraId="3D5D215E" w14:textId="77777777" w:rsidR="00CC6B57" w:rsidRPr="00A05E53" w:rsidRDefault="00CC6B57" w:rsidP="00515B25">
            <w:pPr>
              <w:rPr>
                <w:rFonts w:eastAsia="Microsoft YaHei"/>
                <w:sz w:val="22"/>
                <w:szCs w:val="22"/>
                <w:lang w:eastAsia="zh-CN"/>
              </w:rPr>
            </w:pPr>
            <w:r w:rsidRPr="00A05E53">
              <w:rPr>
                <w:rFonts w:eastAsia="Microsoft YaHei" w:hint="eastAsia"/>
                <w:sz w:val="22"/>
                <w:szCs w:val="22"/>
                <w:lang w:eastAsia="zh-CN"/>
              </w:rPr>
              <w:t>Key Words (3-6 words)</w:t>
            </w:r>
          </w:p>
        </w:tc>
        <w:tc>
          <w:tcPr>
            <w:tcW w:w="5193" w:type="dxa"/>
          </w:tcPr>
          <w:p w14:paraId="38D5DE87" w14:textId="77777777" w:rsidR="00CC6B57" w:rsidRPr="00A05E53" w:rsidRDefault="00CC6B57" w:rsidP="00C833D4">
            <w:pPr>
              <w:rPr>
                <w:rFonts w:eastAsia="Microsoft YaHei"/>
                <w:sz w:val="20"/>
                <w:szCs w:val="20"/>
                <w:lang w:eastAsia="zh-CN"/>
              </w:rPr>
            </w:pPr>
          </w:p>
        </w:tc>
      </w:tr>
    </w:tbl>
    <w:p w14:paraId="70323608" w14:textId="77777777" w:rsidR="00860DDC" w:rsidRPr="00A05E53" w:rsidRDefault="00860DDC" w:rsidP="00860DDC">
      <w:pPr>
        <w:jc w:val="center"/>
        <w:rPr>
          <w:rFonts w:eastAsia="Microsoft YaHei"/>
          <w:sz w:val="20"/>
          <w:szCs w:val="22"/>
          <w:lang w:eastAsia="zh-CN"/>
        </w:rPr>
      </w:pPr>
    </w:p>
    <w:p w14:paraId="467B42A9" w14:textId="6BFD0407" w:rsidR="00176ECB" w:rsidRPr="00BF20BE" w:rsidRDefault="00860DDC" w:rsidP="00485824">
      <w:pPr>
        <w:pStyle w:val="ListParagraph"/>
        <w:ind w:left="0"/>
        <w:rPr>
          <w:rFonts w:ascii="Times New Roman" w:eastAsia="Microsoft YaHei" w:hAnsi="Times New Roman"/>
          <w:sz w:val="28"/>
          <w:lang w:eastAsia="zh-CN"/>
        </w:rPr>
      </w:pPr>
      <w:r w:rsidRPr="00A05E53">
        <w:rPr>
          <w:rFonts w:ascii="Times New Roman" w:eastAsia="Microsoft YaHei" w:hAnsi="Times New Roman" w:hint="eastAsia"/>
          <w:b/>
          <w:sz w:val="20"/>
          <w:szCs w:val="20"/>
          <w:lang w:eastAsia="zh-CN"/>
        </w:rPr>
        <w:t>Please attach this application</w:t>
      </w:r>
      <w:r w:rsidR="00CC6B57" w:rsidRPr="00A05E53">
        <w:rPr>
          <w:rFonts w:ascii="Times New Roman" w:eastAsia="Microsoft YaHei" w:hAnsi="Times New Roman" w:hint="eastAsia"/>
          <w:b/>
          <w:sz w:val="20"/>
          <w:szCs w:val="20"/>
          <w:lang w:eastAsia="zh-CN"/>
        </w:rPr>
        <w:t xml:space="preserve"> form</w:t>
      </w:r>
      <w:r w:rsidRPr="00A05E53">
        <w:rPr>
          <w:rFonts w:ascii="Times New Roman" w:eastAsia="Microsoft YaHei" w:hAnsi="Times New Roman" w:hint="eastAsia"/>
          <w:b/>
          <w:sz w:val="20"/>
          <w:szCs w:val="20"/>
          <w:lang w:eastAsia="zh-CN"/>
        </w:rPr>
        <w:t xml:space="preserve"> to your cover letter, </w:t>
      </w:r>
      <w:r w:rsidR="00CC6B57" w:rsidRPr="00A05E53">
        <w:rPr>
          <w:rFonts w:ascii="Times New Roman" w:eastAsia="Microsoft YaHei" w:hAnsi="Times New Roman" w:hint="eastAsia"/>
          <w:b/>
          <w:sz w:val="20"/>
          <w:szCs w:val="20"/>
          <w:lang w:eastAsia="zh-CN"/>
        </w:rPr>
        <w:t xml:space="preserve">abstract, and </w:t>
      </w:r>
      <w:r w:rsidRPr="00A05E53">
        <w:rPr>
          <w:rFonts w:ascii="Times New Roman" w:eastAsia="Microsoft YaHei" w:hAnsi="Times New Roman" w:hint="eastAsia"/>
          <w:b/>
          <w:sz w:val="20"/>
          <w:szCs w:val="20"/>
          <w:lang w:eastAsia="zh-CN"/>
        </w:rPr>
        <w:t>CV in one file</w:t>
      </w:r>
      <w:r w:rsidR="003056A5" w:rsidRPr="00A05E53">
        <w:rPr>
          <w:rFonts w:ascii="Times New Roman" w:eastAsia="Microsoft YaHei" w:hAnsi="Times New Roman" w:hint="eastAsia"/>
          <w:b/>
          <w:sz w:val="20"/>
          <w:szCs w:val="20"/>
          <w:lang w:eastAsia="zh-CN"/>
        </w:rPr>
        <w:t xml:space="preserve"> (WORD </w:t>
      </w:r>
      <w:r w:rsidR="00E732B7" w:rsidRPr="00A05E53">
        <w:rPr>
          <w:rFonts w:ascii="Times New Roman" w:eastAsia="Microsoft YaHei" w:hAnsi="Times New Roman"/>
          <w:b/>
          <w:sz w:val="20"/>
          <w:szCs w:val="20"/>
          <w:lang w:eastAsia="zh-CN"/>
        </w:rPr>
        <w:t xml:space="preserve">or pdf </w:t>
      </w:r>
      <w:r w:rsidR="003056A5" w:rsidRPr="00A05E53">
        <w:rPr>
          <w:rFonts w:ascii="Times New Roman" w:eastAsia="Microsoft YaHei" w:hAnsi="Times New Roman" w:hint="eastAsia"/>
          <w:b/>
          <w:sz w:val="20"/>
          <w:szCs w:val="20"/>
          <w:lang w:eastAsia="zh-CN"/>
        </w:rPr>
        <w:t>format)</w:t>
      </w:r>
      <w:r w:rsidRPr="00A05E53">
        <w:rPr>
          <w:rFonts w:ascii="Times New Roman" w:eastAsia="Microsoft YaHei" w:hAnsi="Times New Roman" w:hint="eastAsia"/>
          <w:b/>
          <w:sz w:val="20"/>
          <w:szCs w:val="20"/>
          <w:lang w:eastAsia="zh-CN"/>
        </w:rPr>
        <w:t xml:space="preserve"> and e-mail to</w:t>
      </w:r>
      <w:r w:rsidR="00E406C6" w:rsidRPr="00A05E53">
        <w:rPr>
          <w:rFonts w:ascii="Times New Roman" w:eastAsia="Microsoft YaHei" w:hAnsi="Times New Roman" w:hint="eastAsia"/>
          <w:b/>
          <w:sz w:val="20"/>
          <w:szCs w:val="20"/>
          <w:lang w:eastAsia="zh-CN"/>
        </w:rPr>
        <w:t xml:space="preserve"> </w:t>
      </w:r>
      <w:hyperlink r:id="rId6" w:history="1">
        <w:r w:rsidR="00D57E9F" w:rsidRPr="00A05E53">
          <w:rPr>
            <w:rStyle w:val="Hyperlink"/>
            <w:rFonts w:ascii="Times New Roman" w:eastAsia="Microsoft YaHei" w:hAnsi="Times New Roman" w:hint="eastAsia"/>
            <w:b/>
            <w:sz w:val="20"/>
            <w:szCs w:val="20"/>
            <w:lang w:eastAsia="zh-CN"/>
          </w:rPr>
          <w:t>IACPwriting@outlook.com</w:t>
        </w:r>
      </w:hyperlink>
      <w:r w:rsidR="009C7EC2" w:rsidRPr="00A05E53">
        <w:rPr>
          <w:rFonts w:ascii="Times New Roman" w:eastAsia="Microsoft YaHei" w:hAnsi="Times New Roman" w:hint="eastAsia"/>
          <w:lang w:eastAsia="zh-CN"/>
        </w:rPr>
        <w:t xml:space="preserve">, by </w:t>
      </w:r>
      <w:r w:rsidR="00100782" w:rsidRPr="00A05E53">
        <w:rPr>
          <w:rFonts w:ascii="Times New Roman" w:eastAsia="Microsoft YaHei" w:hAnsi="Times New Roman"/>
          <w:lang w:eastAsia="zh-CN"/>
        </w:rPr>
        <w:t>September</w:t>
      </w:r>
      <w:r w:rsidR="009C7EC2" w:rsidRPr="00A05E53">
        <w:rPr>
          <w:rFonts w:ascii="Times New Roman" w:eastAsia="Microsoft YaHei" w:hAnsi="Times New Roman" w:hint="eastAsia"/>
          <w:lang w:eastAsia="zh-CN"/>
        </w:rPr>
        <w:t xml:space="preserve"> 15, 202</w:t>
      </w:r>
      <w:r w:rsidR="00100782" w:rsidRPr="00A05E53">
        <w:rPr>
          <w:rFonts w:ascii="Times New Roman" w:eastAsia="Microsoft YaHei" w:hAnsi="Times New Roman"/>
          <w:lang w:eastAsia="zh-CN"/>
        </w:rPr>
        <w:t>2</w:t>
      </w:r>
      <w:r w:rsidR="009C7EC2" w:rsidRPr="00A05E53">
        <w:rPr>
          <w:rFonts w:ascii="Times New Roman" w:eastAsia="Microsoft YaHei" w:hAnsi="Times New Roman" w:hint="eastAsia"/>
          <w:lang w:eastAsia="zh-CN"/>
        </w:rPr>
        <w:t>.</w:t>
      </w:r>
      <w:r w:rsidR="009C7EC2" w:rsidRPr="00BF20BE">
        <w:rPr>
          <w:rFonts w:ascii="Times New Roman" w:eastAsia="Microsoft YaHei" w:hAnsi="Times New Roman" w:hint="eastAsia"/>
          <w:lang w:eastAsia="zh-CN"/>
        </w:rPr>
        <w:t xml:space="preserve"> </w:t>
      </w:r>
    </w:p>
    <w:sectPr w:rsidR="00176ECB" w:rsidRPr="00BF20BE" w:rsidSect="00FA5B09">
      <w:pgSz w:w="11906" w:h="16838" w:code="9"/>
      <w:pgMar w:top="1440" w:right="1440" w:bottom="1440" w:left="1440" w:header="720" w:footer="720" w:gutter="0"/>
      <w:cols w:space="720"/>
      <w:docGrid w:linePitch="36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9710D"/>
    <w:multiLevelType w:val="hybridMultilevel"/>
    <w:tmpl w:val="B1E8B19A"/>
    <w:lvl w:ilvl="0" w:tplc="E37817F2">
      <w:start w:val="1"/>
      <w:numFmt w:val="bullet"/>
      <w:lvlText w:val=""/>
      <w:lvlJc w:val="left"/>
      <w:pPr>
        <w:ind w:left="71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3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9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1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3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79" w:hanging="420"/>
      </w:pPr>
      <w:rPr>
        <w:rFonts w:ascii="Wingdings" w:hAnsi="Wingdings" w:hint="default"/>
      </w:rPr>
    </w:lvl>
  </w:abstractNum>
  <w:abstractNum w:abstractNumId="1" w15:restartNumberingAfterBreak="0">
    <w:nsid w:val="131A75E6"/>
    <w:multiLevelType w:val="hybridMultilevel"/>
    <w:tmpl w:val="8E3AD64A"/>
    <w:lvl w:ilvl="0" w:tplc="8C146146">
      <w:start w:val="1"/>
      <w:numFmt w:val="bullet"/>
      <w:lvlText w:val="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14720C5F"/>
    <w:multiLevelType w:val="hybridMultilevel"/>
    <w:tmpl w:val="5636AE54"/>
    <w:lvl w:ilvl="0" w:tplc="8C14614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8AB0E2C"/>
    <w:multiLevelType w:val="hybridMultilevel"/>
    <w:tmpl w:val="73A85FD8"/>
    <w:lvl w:ilvl="0" w:tplc="8C14614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2" w:hanging="420"/>
      </w:pPr>
      <w:rPr>
        <w:rFonts w:ascii="Wingdings" w:hAnsi="Wingdings" w:hint="default"/>
      </w:rPr>
    </w:lvl>
  </w:abstractNum>
  <w:abstractNum w:abstractNumId="4" w15:restartNumberingAfterBreak="0">
    <w:nsid w:val="1DB71D6F"/>
    <w:multiLevelType w:val="hybridMultilevel"/>
    <w:tmpl w:val="559CB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6F38FE"/>
    <w:multiLevelType w:val="hybridMultilevel"/>
    <w:tmpl w:val="AC84B3D6"/>
    <w:lvl w:ilvl="0" w:tplc="CB62F94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B34B25"/>
    <w:multiLevelType w:val="hybridMultilevel"/>
    <w:tmpl w:val="6F769FF0"/>
    <w:lvl w:ilvl="0" w:tplc="0178A22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6B1B9D"/>
    <w:multiLevelType w:val="hybridMultilevel"/>
    <w:tmpl w:val="399A146C"/>
    <w:lvl w:ilvl="0" w:tplc="8C146146">
      <w:start w:val="1"/>
      <w:numFmt w:val="bullet"/>
      <w:lvlText w:val="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8" w15:restartNumberingAfterBreak="0">
    <w:nsid w:val="3E2F5CBD"/>
    <w:multiLevelType w:val="hybridMultilevel"/>
    <w:tmpl w:val="EC26ECC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18559FE"/>
    <w:multiLevelType w:val="hybridMultilevel"/>
    <w:tmpl w:val="24CCF0F2"/>
    <w:lvl w:ilvl="0" w:tplc="E37817F2">
      <w:start w:val="1"/>
      <w:numFmt w:val="bullet"/>
      <w:lvlText w:val="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2F15AA8"/>
    <w:multiLevelType w:val="multilevel"/>
    <w:tmpl w:val="46E2B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0E74C7"/>
    <w:multiLevelType w:val="hybridMultilevel"/>
    <w:tmpl w:val="B3B824A0"/>
    <w:lvl w:ilvl="0" w:tplc="8C146146">
      <w:start w:val="1"/>
      <w:numFmt w:val="bullet"/>
      <w:lvlText w:val=""/>
      <w:lvlJc w:val="left"/>
      <w:pPr>
        <w:ind w:left="6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2" w15:restartNumberingAfterBreak="0">
    <w:nsid w:val="505A64DC"/>
    <w:multiLevelType w:val="hybridMultilevel"/>
    <w:tmpl w:val="52BC56E4"/>
    <w:lvl w:ilvl="0" w:tplc="8C14614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25F4406"/>
    <w:multiLevelType w:val="hybridMultilevel"/>
    <w:tmpl w:val="BF0260F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7690E56"/>
    <w:multiLevelType w:val="hybridMultilevel"/>
    <w:tmpl w:val="4FA032F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8F85A0E"/>
    <w:multiLevelType w:val="hybridMultilevel"/>
    <w:tmpl w:val="12328BF0"/>
    <w:lvl w:ilvl="0" w:tplc="8C14614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CA97AB0"/>
    <w:multiLevelType w:val="hybridMultilevel"/>
    <w:tmpl w:val="04C423CA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7" w15:restartNumberingAfterBreak="0">
    <w:nsid w:val="64F610C0"/>
    <w:multiLevelType w:val="hybridMultilevel"/>
    <w:tmpl w:val="FA1EECDE"/>
    <w:lvl w:ilvl="0" w:tplc="8C14614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5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3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8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2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6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060" w:hanging="420"/>
      </w:pPr>
      <w:rPr>
        <w:rFonts w:ascii="Wingdings" w:hAnsi="Wingdings" w:hint="default"/>
      </w:rPr>
    </w:lvl>
  </w:abstractNum>
  <w:abstractNum w:abstractNumId="18" w15:restartNumberingAfterBreak="0">
    <w:nsid w:val="64F85127"/>
    <w:multiLevelType w:val="hybridMultilevel"/>
    <w:tmpl w:val="3A203E44"/>
    <w:lvl w:ilvl="0" w:tplc="8C146146">
      <w:start w:val="1"/>
      <w:numFmt w:val="bullet"/>
      <w:lvlText w:val=""/>
      <w:lvlJc w:val="left"/>
      <w:pPr>
        <w:ind w:left="52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6" w:hanging="420"/>
      </w:pPr>
      <w:rPr>
        <w:rFonts w:ascii="Wingdings" w:hAnsi="Wingdings" w:hint="default"/>
      </w:rPr>
    </w:lvl>
  </w:abstractNum>
  <w:abstractNum w:abstractNumId="19" w15:restartNumberingAfterBreak="0">
    <w:nsid w:val="6DF8020A"/>
    <w:multiLevelType w:val="hybridMultilevel"/>
    <w:tmpl w:val="B01E1198"/>
    <w:lvl w:ilvl="0" w:tplc="E37817F2">
      <w:start w:val="1"/>
      <w:numFmt w:val="bullet"/>
      <w:lvlText w:val="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BBA6930"/>
    <w:multiLevelType w:val="hybridMultilevel"/>
    <w:tmpl w:val="6B32F71E"/>
    <w:lvl w:ilvl="0" w:tplc="8C146146">
      <w:start w:val="1"/>
      <w:numFmt w:val="bullet"/>
      <w:lvlText w:val=""/>
      <w:lvlJc w:val="left"/>
      <w:pPr>
        <w:ind w:left="6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10"/>
  </w:num>
  <w:num w:numId="5">
    <w:abstractNumId w:val="18"/>
  </w:num>
  <w:num w:numId="6">
    <w:abstractNumId w:val="14"/>
  </w:num>
  <w:num w:numId="7">
    <w:abstractNumId w:val="6"/>
  </w:num>
  <w:num w:numId="8">
    <w:abstractNumId w:val="2"/>
  </w:num>
  <w:num w:numId="9">
    <w:abstractNumId w:val="3"/>
  </w:num>
  <w:num w:numId="10">
    <w:abstractNumId w:val="12"/>
  </w:num>
  <w:num w:numId="11">
    <w:abstractNumId w:val="17"/>
  </w:num>
  <w:num w:numId="12">
    <w:abstractNumId w:val="11"/>
  </w:num>
  <w:num w:numId="13">
    <w:abstractNumId w:val="7"/>
  </w:num>
  <w:num w:numId="14">
    <w:abstractNumId w:val="20"/>
  </w:num>
  <w:num w:numId="15">
    <w:abstractNumId w:val="15"/>
  </w:num>
  <w:num w:numId="16">
    <w:abstractNumId w:val="16"/>
  </w:num>
  <w:num w:numId="17">
    <w:abstractNumId w:val="13"/>
  </w:num>
  <w:num w:numId="18">
    <w:abstractNumId w:val="9"/>
  </w:num>
  <w:num w:numId="19">
    <w:abstractNumId w:val="0"/>
  </w:num>
  <w:num w:numId="20">
    <w:abstractNumId w:val="8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SystemFonts/>
  <w:bordersDoNotSurroundHeader/>
  <w:bordersDoNotSurroundFooter/>
  <w:proofState w:spelling="clean" w:grammar="clean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tLAwMjQwsTQ3NDRS0lEKTi0uzszPAykwrQUA1yc3ACwAAAA="/>
  </w:docVars>
  <w:rsids>
    <w:rsidRoot w:val="008C6EA8"/>
    <w:rsid w:val="000000B4"/>
    <w:rsid w:val="00000A96"/>
    <w:rsid w:val="00002B35"/>
    <w:rsid w:val="000039AD"/>
    <w:rsid w:val="00006325"/>
    <w:rsid w:val="000138B4"/>
    <w:rsid w:val="00013F08"/>
    <w:rsid w:val="0001526D"/>
    <w:rsid w:val="00015576"/>
    <w:rsid w:val="00016B72"/>
    <w:rsid w:val="00016F75"/>
    <w:rsid w:val="000201DE"/>
    <w:rsid w:val="00024808"/>
    <w:rsid w:val="00025797"/>
    <w:rsid w:val="00025C7D"/>
    <w:rsid w:val="00034010"/>
    <w:rsid w:val="00036205"/>
    <w:rsid w:val="0004093E"/>
    <w:rsid w:val="00041ED4"/>
    <w:rsid w:val="000423F2"/>
    <w:rsid w:val="00045B6E"/>
    <w:rsid w:val="00046C45"/>
    <w:rsid w:val="00050901"/>
    <w:rsid w:val="00050C23"/>
    <w:rsid w:val="000516A0"/>
    <w:rsid w:val="00053C10"/>
    <w:rsid w:val="00054FC6"/>
    <w:rsid w:val="00055E5A"/>
    <w:rsid w:val="00060C02"/>
    <w:rsid w:val="00060FC3"/>
    <w:rsid w:val="00061C68"/>
    <w:rsid w:val="00062C62"/>
    <w:rsid w:val="00063007"/>
    <w:rsid w:val="00063379"/>
    <w:rsid w:val="00064C00"/>
    <w:rsid w:val="0006529F"/>
    <w:rsid w:val="000676CF"/>
    <w:rsid w:val="00067C84"/>
    <w:rsid w:val="00070A68"/>
    <w:rsid w:val="000731D2"/>
    <w:rsid w:val="000731F5"/>
    <w:rsid w:val="00074B6C"/>
    <w:rsid w:val="0007557C"/>
    <w:rsid w:val="00080689"/>
    <w:rsid w:val="0008380F"/>
    <w:rsid w:val="00083FA8"/>
    <w:rsid w:val="00085C3F"/>
    <w:rsid w:val="00086FC2"/>
    <w:rsid w:val="00094F33"/>
    <w:rsid w:val="000A3D9F"/>
    <w:rsid w:val="000A55D9"/>
    <w:rsid w:val="000A608D"/>
    <w:rsid w:val="000A6BD6"/>
    <w:rsid w:val="000B01F8"/>
    <w:rsid w:val="000B2219"/>
    <w:rsid w:val="000B2A03"/>
    <w:rsid w:val="000B60B0"/>
    <w:rsid w:val="000B6735"/>
    <w:rsid w:val="000B7088"/>
    <w:rsid w:val="000C0096"/>
    <w:rsid w:val="000C27AF"/>
    <w:rsid w:val="000C2C09"/>
    <w:rsid w:val="000C4626"/>
    <w:rsid w:val="000C58E5"/>
    <w:rsid w:val="000C618F"/>
    <w:rsid w:val="000C7DBE"/>
    <w:rsid w:val="000D0CA3"/>
    <w:rsid w:val="000D1937"/>
    <w:rsid w:val="000D318B"/>
    <w:rsid w:val="000D3E27"/>
    <w:rsid w:val="000D4691"/>
    <w:rsid w:val="000D4FF1"/>
    <w:rsid w:val="000D68C2"/>
    <w:rsid w:val="000D72DB"/>
    <w:rsid w:val="000E1F5F"/>
    <w:rsid w:val="000E2330"/>
    <w:rsid w:val="000E7719"/>
    <w:rsid w:val="000E7F92"/>
    <w:rsid w:val="000F15EC"/>
    <w:rsid w:val="000F3088"/>
    <w:rsid w:val="000F3BEC"/>
    <w:rsid w:val="000F4685"/>
    <w:rsid w:val="000F5BFE"/>
    <w:rsid w:val="000F5E5E"/>
    <w:rsid w:val="000F7624"/>
    <w:rsid w:val="00100782"/>
    <w:rsid w:val="00100958"/>
    <w:rsid w:val="00102837"/>
    <w:rsid w:val="00105206"/>
    <w:rsid w:val="001055D9"/>
    <w:rsid w:val="00105976"/>
    <w:rsid w:val="00110202"/>
    <w:rsid w:val="00111721"/>
    <w:rsid w:val="001129A6"/>
    <w:rsid w:val="00112DDB"/>
    <w:rsid w:val="0011424E"/>
    <w:rsid w:val="00114866"/>
    <w:rsid w:val="001201BF"/>
    <w:rsid w:val="00120780"/>
    <w:rsid w:val="00122AC0"/>
    <w:rsid w:val="00122AD2"/>
    <w:rsid w:val="00123103"/>
    <w:rsid w:val="00124698"/>
    <w:rsid w:val="00126C43"/>
    <w:rsid w:val="00127F81"/>
    <w:rsid w:val="0013244C"/>
    <w:rsid w:val="001346E2"/>
    <w:rsid w:val="001355B4"/>
    <w:rsid w:val="00136E76"/>
    <w:rsid w:val="0014153E"/>
    <w:rsid w:val="00146A70"/>
    <w:rsid w:val="00147988"/>
    <w:rsid w:val="00150478"/>
    <w:rsid w:val="00152C9D"/>
    <w:rsid w:val="001604DB"/>
    <w:rsid w:val="00160C43"/>
    <w:rsid w:val="0016373F"/>
    <w:rsid w:val="001637B3"/>
    <w:rsid w:val="001642FB"/>
    <w:rsid w:val="0016756E"/>
    <w:rsid w:val="001725DB"/>
    <w:rsid w:val="00172893"/>
    <w:rsid w:val="00174C23"/>
    <w:rsid w:val="00175D91"/>
    <w:rsid w:val="00176ECB"/>
    <w:rsid w:val="001772B4"/>
    <w:rsid w:val="00180764"/>
    <w:rsid w:val="00181271"/>
    <w:rsid w:val="001832FA"/>
    <w:rsid w:val="00183F62"/>
    <w:rsid w:val="00186363"/>
    <w:rsid w:val="00186624"/>
    <w:rsid w:val="00187718"/>
    <w:rsid w:val="00187B32"/>
    <w:rsid w:val="00192BED"/>
    <w:rsid w:val="00192DB0"/>
    <w:rsid w:val="0019568E"/>
    <w:rsid w:val="001969A4"/>
    <w:rsid w:val="001A0355"/>
    <w:rsid w:val="001A03DB"/>
    <w:rsid w:val="001A0E37"/>
    <w:rsid w:val="001A2982"/>
    <w:rsid w:val="001A3CCA"/>
    <w:rsid w:val="001A45DB"/>
    <w:rsid w:val="001A5A75"/>
    <w:rsid w:val="001A663B"/>
    <w:rsid w:val="001A7909"/>
    <w:rsid w:val="001B2A73"/>
    <w:rsid w:val="001B660E"/>
    <w:rsid w:val="001C1602"/>
    <w:rsid w:val="001C3083"/>
    <w:rsid w:val="001C5E02"/>
    <w:rsid w:val="001D0CC6"/>
    <w:rsid w:val="001D1CB8"/>
    <w:rsid w:val="001D20B6"/>
    <w:rsid w:val="001D24CC"/>
    <w:rsid w:val="001D2F00"/>
    <w:rsid w:val="001D3B53"/>
    <w:rsid w:val="001E3284"/>
    <w:rsid w:val="001E436E"/>
    <w:rsid w:val="001E484E"/>
    <w:rsid w:val="001E49BB"/>
    <w:rsid w:val="001E654E"/>
    <w:rsid w:val="001F077D"/>
    <w:rsid w:val="001F2EE5"/>
    <w:rsid w:val="001F6B30"/>
    <w:rsid w:val="001F6B86"/>
    <w:rsid w:val="002002B1"/>
    <w:rsid w:val="00200A23"/>
    <w:rsid w:val="002010B8"/>
    <w:rsid w:val="002020F9"/>
    <w:rsid w:val="0020276C"/>
    <w:rsid w:val="002029FC"/>
    <w:rsid w:val="00206246"/>
    <w:rsid w:val="00212125"/>
    <w:rsid w:val="0021219F"/>
    <w:rsid w:val="00212725"/>
    <w:rsid w:val="002161E4"/>
    <w:rsid w:val="00225D3C"/>
    <w:rsid w:val="00226C72"/>
    <w:rsid w:val="002277B0"/>
    <w:rsid w:val="00231014"/>
    <w:rsid w:val="0023383A"/>
    <w:rsid w:val="00234BC7"/>
    <w:rsid w:val="00237766"/>
    <w:rsid w:val="00237990"/>
    <w:rsid w:val="00240848"/>
    <w:rsid w:val="002412A2"/>
    <w:rsid w:val="002413C1"/>
    <w:rsid w:val="0024346F"/>
    <w:rsid w:val="002500F9"/>
    <w:rsid w:val="002519AB"/>
    <w:rsid w:val="00251DB5"/>
    <w:rsid w:val="002554FA"/>
    <w:rsid w:val="00261084"/>
    <w:rsid w:val="002618DE"/>
    <w:rsid w:val="00262280"/>
    <w:rsid w:val="00263180"/>
    <w:rsid w:val="00264D84"/>
    <w:rsid w:val="002661BB"/>
    <w:rsid w:val="002715B4"/>
    <w:rsid w:val="00273D68"/>
    <w:rsid w:val="00275AC6"/>
    <w:rsid w:val="0027659D"/>
    <w:rsid w:val="00276A1D"/>
    <w:rsid w:val="00281C2B"/>
    <w:rsid w:val="00286832"/>
    <w:rsid w:val="002877DB"/>
    <w:rsid w:val="002939B1"/>
    <w:rsid w:val="00294CBF"/>
    <w:rsid w:val="00295130"/>
    <w:rsid w:val="002956F5"/>
    <w:rsid w:val="00295B16"/>
    <w:rsid w:val="00297E0A"/>
    <w:rsid w:val="002A1076"/>
    <w:rsid w:val="002A29EB"/>
    <w:rsid w:val="002A2A13"/>
    <w:rsid w:val="002A382A"/>
    <w:rsid w:val="002A47FC"/>
    <w:rsid w:val="002A57E7"/>
    <w:rsid w:val="002B1128"/>
    <w:rsid w:val="002B37CF"/>
    <w:rsid w:val="002B50A2"/>
    <w:rsid w:val="002B7E14"/>
    <w:rsid w:val="002C103F"/>
    <w:rsid w:val="002C49E0"/>
    <w:rsid w:val="002C67F7"/>
    <w:rsid w:val="002C6CC6"/>
    <w:rsid w:val="002D12A0"/>
    <w:rsid w:val="002D1403"/>
    <w:rsid w:val="002D1E0F"/>
    <w:rsid w:val="002D6F6B"/>
    <w:rsid w:val="002D73AE"/>
    <w:rsid w:val="002E2456"/>
    <w:rsid w:val="002E2582"/>
    <w:rsid w:val="002E33AD"/>
    <w:rsid w:val="002E3B7A"/>
    <w:rsid w:val="002E677F"/>
    <w:rsid w:val="002E73D5"/>
    <w:rsid w:val="002E779D"/>
    <w:rsid w:val="002F2210"/>
    <w:rsid w:val="002F2587"/>
    <w:rsid w:val="002F4EB3"/>
    <w:rsid w:val="002F52CB"/>
    <w:rsid w:val="003004A1"/>
    <w:rsid w:val="00302F05"/>
    <w:rsid w:val="00305284"/>
    <w:rsid w:val="003056A5"/>
    <w:rsid w:val="00306DA3"/>
    <w:rsid w:val="00307129"/>
    <w:rsid w:val="00310B28"/>
    <w:rsid w:val="00310CC8"/>
    <w:rsid w:val="003209E7"/>
    <w:rsid w:val="00323966"/>
    <w:rsid w:val="00324C37"/>
    <w:rsid w:val="003354D2"/>
    <w:rsid w:val="003355A5"/>
    <w:rsid w:val="003367C4"/>
    <w:rsid w:val="00336C06"/>
    <w:rsid w:val="00337E8C"/>
    <w:rsid w:val="00340AA4"/>
    <w:rsid w:val="00342152"/>
    <w:rsid w:val="00342B34"/>
    <w:rsid w:val="003455D5"/>
    <w:rsid w:val="00345687"/>
    <w:rsid w:val="00345E07"/>
    <w:rsid w:val="00347B4A"/>
    <w:rsid w:val="00350C3A"/>
    <w:rsid w:val="00352CC9"/>
    <w:rsid w:val="00353331"/>
    <w:rsid w:val="00356D0B"/>
    <w:rsid w:val="00357845"/>
    <w:rsid w:val="00363803"/>
    <w:rsid w:val="0036422F"/>
    <w:rsid w:val="00366C2E"/>
    <w:rsid w:val="003675A3"/>
    <w:rsid w:val="003711AF"/>
    <w:rsid w:val="003719BC"/>
    <w:rsid w:val="003745F5"/>
    <w:rsid w:val="00380B0C"/>
    <w:rsid w:val="00382EC5"/>
    <w:rsid w:val="00383812"/>
    <w:rsid w:val="0038571E"/>
    <w:rsid w:val="00386E28"/>
    <w:rsid w:val="0039261A"/>
    <w:rsid w:val="00393365"/>
    <w:rsid w:val="003938C6"/>
    <w:rsid w:val="003950A7"/>
    <w:rsid w:val="003960C0"/>
    <w:rsid w:val="003965A8"/>
    <w:rsid w:val="003A0229"/>
    <w:rsid w:val="003A06A1"/>
    <w:rsid w:val="003A0CC4"/>
    <w:rsid w:val="003A0DA3"/>
    <w:rsid w:val="003A0E7E"/>
    <w:rsid w:val="003A4102"/>
    <w:rsid w:val="003A6464"/>
    <w:rsid w:val="003A725D"/>
    <w:rsid w:val="003A7DDE"/>
    <w:rsid w:val="003B5D63"/>
    <w:rsid w:val="003C00F8"/>
    <w:rsid w:val="003C0128"/>
    <w:rsid w:val="003C0FD6"/>
    <w:rsid w:val="003C5E45"/>
    <w:rsid w:val="003D1C79"/>
    <w:rsid w:val="003D3B45"/>
    <w:rsid w:val="003D5441"/>
    <w:rsid w:val="003D79D0"/>
    <w:rsid w:val="003D7A36"/>
    <w:rsid w:val="003E5246"/>
    <w:rsid w:val="003E5413"/>
    <w:rsid w:val="003E57AA"/>
    <w:rsid w:val="003E6303"/>
    <w:rsid w:val="003E79E6"/>
    <w:rsid w:val="003F0F0E"/>
    <w:rsid w:val="003F0F14"/>
    <w:rsid w:val="003F128B"/>
    <w:rsid w:val="003F1584"/>
    <w:rsid w:val="003F1CFB"/>
    <w:rsid w:val="003F2D9F"/>
    <w:rsid w:val="003F33D7"/>
    <w:rsid w:val="003F64CD"/>
    <w:rsid w:val="003F78EB"/>
    <w:rsid w:val="0040083C"/>
    <w:rsid w:val="00401381"/>
    <w:rsid w:val="0040294C"/>
    <w:rsid w:val="004056B8"/>
    <w:rsid w:val="00405E68"/>
    <w:rsid w:val="004158FA"/>
    <w:rsid w:val="00415C8A"/>
    <w:rsid w:val="0041733C"/>
    <w:rsid w:val="004176B4"/>
    <w:rsid w:val="00421613"/>
    <w:rsid w:val="00422A5F"/>
    <w:rsid w:val="00425E65"/>
    <w:rsid w:val="004274E9"/>
    <w:rsid w:val="0043182D"/>
    <w:rsid w:val="00435533"/>
    <w:rsid w:val="00436C50"/>
    <w:rsid w:val="00442B54"/>
    <w:rsid w:val="00443B56"/>
    <w:rsid w:val="00445BCB"/>
    <w:rsid w:val="00446CD3"/>
    <w:rsid w:val="004470B5"/>
    <w:rsid w:val="00451F66"/>
    <w:rsid w:val="0045495F"/>
    <w:rsid w:val="0045524F"/>
    <w:rsid w:val="004612F4"/>
    <w:rsid w:val="00461605"/>
    <w:rsid w:val="00463AA5"/>
    <w:rsid w:val="00464BDA"/>
    <w:rsid w:val="004670BC"/>
    <w:rsid w:val="00471755"/>
    <w:rsid w:val="00475198"/>
    <w:rsid w:val="00475736"/>
    <w:rsid w:val="00476357"/>
    <w:rsid w:val="00481A60"/>
    <w:rsid w:val="00481A94"/>
    <w:rsid w:val="00482395"/>
    <w:rsid w:val="004828F1"/>
    <w:rsid w:val="0048403C"/>
    <w:rsid w:val="00485824"/>
    <w:rsid w:val="00486B59"/>
    <w:rsid w:val="00486FD5"/>
    <w:rsid w:val="00487A0B"/>
    <w:rsid w:val="0049546E"/>
    <w:rsid w:val="00495AB5"/>
    <w:rsid w:val="00495AE9"/>
    <w:rsid w:val="00496C30"/>
    <w:rsid w:val="004A10B5"/>
    <w:rsid w:val="004A2470"/>
    <w:rsid w:val="004A34F1"/>
    <w:rsid w:val="004A4CB1"/>
    <w:rsid w:val="004A701A"/>
    <w:rsid w:val="004B00C5"/>
    <w:rsid w:val="004B2D89"/>
    <w:rsid w:val="004B7992"/>
    <w:rsid w:val="004C0F48"/>
    <w:rsid w:val="004C1E6A"/>
    <w:rsid w:val="004C4A0A"/>
    <w:rsid w:val="004D1341"/>
    <w:rsid w:val="004D6F89"/>
    <w:rsid w:val="004E0E90"/>
    <w:rsid w:val="004E2781"/>
    <w:rsid w:val="004E44C8"/>
    <w:rsid w:val="004E5A6A"/>
    <w:rsid w:val="004E7466"/>
    <w:rsid w:val="004E7FF1"/>
    <w:rsid w:val="004F00C5"/>
    <w:rsid w:val="004F026D"/>
    <w:rsid w:val="004F05A3"/>
    <w:rsid w:val="004F1537"/>
    <w:rsid w:val="004F2134"/>
    <w:rsid w:val="004F38FF"/>
    <w:rsid w:val="005003E2"/>
    <w:rsid w:val="00500EB4"/>
    <w:rsid w:val="0050276B"/>
    <w:rsid w:val="00504303"/>
    <w:rsid w:val="005046F5"/>
    <w:rsid w:val="005057ED"/>
    <w:rsid w:val="00505DB9"/>
    <w:rsid w:val="00507078"/>
    <w:rsid w:val="00510C46"/>
    <w:rsid w:val="0051208C"/>
    <w:rsid w:val="00512325"/>
    <w:rsid w:val="00512638"/>
    <w:rsid w:val="00513A9E"/>
    <w:rsid w:val="00513C94"/>
    <w:rsid w:val="00515B25"/>
    <w:rsid w:val="00515B71"/>
    <w:rsid w:val="005172E7"/>
    <w:rsid w:val="00517695"/>
    <w:rsid w:val="005178FB"/>
    <w:rsid w:val="00517DA1"/>
    <w:rsid w:val="00523F9F"/>
    <w:rsid w:val="00524FC8"/>
    <w:rsid w:val="00531D8A"/>
    <w:rsid w:val="00532F75"/>
    <w:rsid w:val="00533520"/>
    <w:rsid w:val="00534E0A"/>
    <w:rsid w:val="00535702"/>
    <w:rsid w:val="00535B5B"/>
    <w:rsid w:val="00540995"/>
    <w:rsid w:val="005412BF"/>
    <w:rsid w:val="005413E7"/>
    <w:rsid w:val="00542385"/>
    <w:rsid w:val="00544486"/>
    <w:rsid w:val="00547E01"/>
    <w:rsid w:val="00550245"/>
    <w:rsid w:val="00550889"/>
    <w:rsid w:val="00552667"/>
    <w:rsid w:val="005541C7"/>
    <w:rsid w:val="00554204"/>
    <w:rsid w:val="0055522B"/>
    <w:rsid w:val="00561CD6"/>
    <w:rsid w:val="005649BD"/>
    <w:rsid w:val="00564A06"/>
    <w:rsid w:val="0057161A"/>
    <w:rsid w:val="00572AF5"/>
    <w:rsid w:val="00573AF4"/>
    <w:rsid w:val="00575548"/>
    <w:rsid w:val="005807E6"/>
    <w:rsid w:val="005809F4"/>
    <w:rsid w:val="0058193B"/>
    <w:rsid w:val="0058368B"/>
    <w:rsid w:val="00585917"/>
    <w:rsid w:val="005863EE"/>
    <w:rsid w:val="00591DB2"/>
    <w:rsid w:val="0059746B"/>
    <w:rsid w:val="005974C7"/>
    <w:rsid w:val="005A2472"/>
    <w:rsid w:val="005A4EEC"/>
    <w:rsid w:val="005A7544"/>
    <w:rsid w:val="005B082D"/>
    <w:rsid w:val="005B1691"/>
    <w:rsid w:val="005B304A"/>
    <w:rsid w:val="005B40A2"/>
    <w:rsid w:val="005C025A"/>
    <w:rsid w:val="005C082B"/>
    <w:rsid w:val="005C1413"/>
    <w:rsid w:val="005C3C78"/>
    <w:rsid w:val="005C476B"/>
    <w:rsid w:val="005C72D6"/>
    <w:rsid w:val="005C77B5"/>
    <w:rsid w:val="005D0AE0"/>
    <w:rsid w:val="005D1E45"/>
    <w:rsid w:val="005D3936"/>
    <w:rsid w:val="005D7EF6"/>
    <w:rsid w:val="005E4E85"/>
    <w:rsid w:val="005E6798"/>
    <w:rsid w:val="005E7223"/>
    <w:rsid w:val="005F2900"/>
    <w:rsid w:val="005F2F21"/>
    <w:rsid w:val="005F3658"/>
    <w:rsid w:val="005F4669"/>
    <w:rsid w:val="005F46DE"/>
    <w:rsid w:val="005F7C68"/>
    <w:rsid w:val="006007CC"/>
    <w:rsid w:val="0060109B"/>
    <w:rsid w:val="006031A1"/>
    <w:rsid w:val="0060398B"/>
    <w:rsid w:val="00606077"/>
    <w:rsid w:val="006073E6"/>
    <w:rsid w:val="00616142"/>
    <w:rsid w:val="0061657A"/>
    <w:rsid w:val="00616B54"/>
    <w:rsid w:val="006179FE"/>
    <w:rsid w:val="00620140"/>
    <w:rsid w:val="006215D4"/>
    <w:rsid w:val="00622008"/>
    <w:rsid w:val="006231D9"/>
    <w:rsid w:val="006257EE"/>
    <w:rsid w:val="00626E22"/>
    <w:rsid w:val="00630BDC"/>
    <w:rsid w:val="00631CBE"/>
    <w:rsid w:val="00631D1D"/>
    <w:rsid w:val="00632AA8"/>
    <w:rsid w:val="006333F6"/>
    <w:rsid w:val="00633CC9"/>
    <w:rsid w:val="00633F9C"/>
    <w:rsid w:val="00637BE6"/>
    <w:rsid w:val="0064003C"/>
    <w:rsid w:val="006505C4"/>
    <w:rsid w:val="00656065"/>
    <w:rsid w:val="0066371F"/>
    <w:rsid w:val="00663798"/>
    <w:rsid w:val="00663A69"/>
    <w:rsid w:val="006666CD"/>
    <w:rsid w:val="00670042"/>
    <w:rsid w:val="00671D43"/>
    <w:rsid w:val="00671DC1"/>
    <w:rsid w:val="00672C88"/>
    <w:rsid w:val="006746AC"/>
    <w:rsid w:val="006776E1"/>
    <w:rsid w:val="006806AF"/>
    <w:rsid w:val="0068148A"/>
    <w:rsid w:val="00681A7E"/>
    <w:rsid w:val="0068424B"/>
    <w:rsid w:val="00686517"/>
    <w:rsid w:val="00686CE1"/>
    <w:rsid w:val="00695E61"/>
    <w:rsid w:val="006A2ED2"/>
    <w:rsid w:val="006A581A"/>
    <w:rsid w:val="006A64FA"/>
    <w:rsid w:val="006A6D3D"/>
    <w:rsid w:val="006B200C"/>
    <w:rsid w:val="006B2C17"/>
    <w:rsid w:val="006B3AF6"/>
    <w:rsid w:val="006B4517"/>
    <w:rsid w:val="006B4863"/>
    <w:rsid w:val="006B76D1"/>
    <w:rsid w:val="006C3401"/>
    <w:rsid w:val="006C3BA6"/>
    <w:rsid w:val="006C40EE"/>
    <w:rsid w:val="006C541F"/>
    <w:rsid w:val="006C5891"/>
    <w:rsid w:val="006D4C1E"/>
    <w:rsid w:val="006D7452"/>
    <w:rsid w:val="006D7AF4"/>
    <w:rsid w:val="006E1C8F"/>
    <w:rsid w:val="006E2FCC"/>
    <w:rsid w:val="006E3075"/>
    <w:rsid w:val="006E6DDA"/>
    <w:rsid w:val="006F3BB4"/>
    <w:rsid w:val="006F555F"/>
    <w:rsid w:val="006F6612"/>
    <w:rsid w:val="006F7510"/>
    <w:rsid w:val="00700792"/>
    <w:rsid w:val="00704448"/>
    <w:rsid w:val="00710519"/>
    <w:rsid w:val="0071383A"/>
    <w:rsid w:val="0071465D"/>
    <w:rsid w:val="00715353"/>
    <w:rsid w:val="00715745"/>
    <w:rsid w:val="00715E49"/>
    <w:rsid w:val="00722073"/>
    <w:rsid w:val="00724F6C"/>
    <w:rsid w:val="00725AA4"/>
    <w:rsid w:val="00730BCB"/>
    <w:rsid w:val="00731185"/>
    <w:rsid w:val="00731CD3"/>
    <w:rsid w:val="00732974"/>
    <w:rsid w:val="0073332F"/>
    <w:rsid w:val="00734E4E"/>
    <w:rsid w:val="00740755"/>
    <w:rsid w:val="0074461E"/>
    <w:rsid w:val="00744637"/>
    <w:rsid w:val="00744A37"/>
    <w:rsid w:val="00752713"/>
    <w:rsid w:val="00754ED1"/>
    <w:rsid w:val="00756386"/>
    <w:rsid w:val="007608BE"/>
    <w:rsid w:val="00761D34"/>
    <w:rsid w:val="0076298F"/>
    <w:rsid w:val="00763624"/>
    <w:rsid w:val="00764111"/>
    <w:rsid w:val="00767F35"/>
    <w:rsid w:val="007705C7"/>
    <w:rsid w:val="00772F47"/>
    <w:rsid w:val="0077313B"/>
    <w:rsid w:val="0077406C"/>
    <w:rsid w:val="00774D6E"/>
    <w:rsid w:val="0077562F"/>
    <w:rsid w:val="00780210"/>
    <w:rsid w:val="00782627"/>
    <w:rsid w:val="007852F2"/>
    <w:rsid w:val="00786C00"/>
    <w:rsid w:val="00787B1B"/>
    <w:rsid w:val="00787CDE"/>
    <w:rsid w:val="007900AF"/>
    <w:rsid w:val="007904F2"/>
    <w:rsid w:val="0079379F"/>
    <w:rsid w:val="00795D20"/>
    <w:rsid w:val="007A158C"/>
    <w:rsid w:val="007A25F9"/>
    <w:rsid w:val="007A2E92"/>
    <w:rsid w:val="007A504E"/>
    <w:rsid w:val="007A52BD"/>
    <w:rsid w:val="007B0937"/>
    <w:rsid w:val="007B0D2A"/>
    <w:rsid w:val="007B5CA1"/>
    <w:rsid w:val="007B6D3E"/>
    <w:rsid w:val="007B6FDA"/>
    <w:rsid w:val="007C05E4"/>
    <w:rsid w:val="007C41E0"/>
    <w:rsid w:val="007C57C9"/>
    <w:rsid w:val="007C6A72"/>
    <w:rsid w:val="007D5DFE"/>
    <w:rsid w:val="007E0629"/>
    <w:rsid w:val="007E128D"/>
    <w:rsid w:val="007E5A63"/>
    <w:rsid w:val="007F00EA"/>
    <w:rsid w:val="007F0BA7"/>
    <w:rsid w:val="007F17A9"/>
    <w:rsid w:val="007F51C1"/>
    <w:rsid w:val="00800350"/>
    <w:rsid w:val="00803220"/>
    <w:rsid w:val="008049E9"/>
    <w:rsid w:val="00804E3F"/>
    <w:rsid w:val="00804F83"/>
    <w:rsid w:val="008058A5"/>
    <w:rsid w:val="00805D0D"/>
    <w:rsid w:val="00807F08"/>
    <w:rsid w:val="008107F3"/>
    <w:rsid w:val="0081125E"/>
    <w:rsid w:val="008124C8"/>
    <w:rsid w:val="0081677F"/>
    <w:rsid w:val="00821C52"/>
    <w:rsid w:val="008229B5"/>
    <w:rsid w:val="00822F6A"/>
    <w:rsid w:val="00824271"/>
    <w:rsid w:val="008269CB"/>
    <w:rsid w:val="0083053D"/>
    <w:rsid w:val="00835381"/>
    <w:rsid w:val="00835AA4"/>
    <w:rsid w:val="00836258"/>
    <w:rsid w:val="0083638E"/>
    <w:rsid w:val="00836C21"/>
    <w:rsid w:val="0083794F"/>
    <w:rsid w:val="008411C7"/>
    <w:rsid w:val="00843162"/>
    <w:rsid w:val="008443F3"/>
    <w:rsid w:val="00844525"/>
    <w:rsid w:val="00845B17"/>
    <w:rsid w:val="00845D0F"/>
    <w:rsid w:val="008461FA"/>
    <w:rsid w:val="008467A5"/>
    <w:rsid w:val="0084763B"/>
    <w:rsid w:val="0084779B"/>
    <w:rsid w:val="00850798"/>
    <w:rsid w:val="00852DC0"/>
    <w:rsid w:val="008531B6"/>
    <w:rsid w:val="00853623"/>
    <w:rsid w:val="0085495D"/>
    <w:rsid w:val="0085540A"/>
    <w:rsid w:val="00856765"/>
    <w:rsid w:val="00856FEB"/>
    <w:rsid w:val="00860DDC"/>
    <w:rsid w:val="00861A41"/>
    <w:rsid w:val="00865EC9"/>
    <w:rsid w:val="0086640F"/>
    <w:rsid w:val="00874630"/>
    <w:rsid w:val="0087570D"/>
    <w:rsid w:val="00875E9D"/>
    <w:rsid w:val="00880492"/>
    <w:rsid w:val="008809E4"/>
    <w:rsid w:val="00884339"/>
    <w:rsid w:val="00885043"/>
    <w:rsid w:val="008867A6"/>
    <w:rsid w:val="00887038"/>
    <w:rsid w:val="00887F4E"/>
    <w:rsid w:val="00890CAE"/>
    <w:rsid w:val="00892AC2"/>
    <w:rsid w:val="00894EE1"/>
    <w:rsid w:val="008961EF"/>
    <w:rsid w:val="008A3C1D"/>
    <w:rsid w:val="008A3C63"/>
    <w:rsid w:val="008A4A7D"/>
    <w:rsid w:val="008A61CA"/>
    <w:rsid w:val="008A7360"/>
    <w:rsid w:val="008B1DE4"/>
    <w:rsid w:val="008B1ECB"/>
    <w:rsid w:val="008B2711"/>
    <w:rsid w:val="008B5A47"/>
    <w:rsid w:val="008B6BA7"/>
    <w:rsid w:val="008B6EB0"/>
    <w:rsid w:val="008B7987"/>
    <w:rsid w:val="008C0390"/>
    <w:rsid w:val="008C1A0E"/>
    <w:rsid w:val="008C4DA9"/>
    <w:rsid w:val="008C5614"/>
    <w:rsid w:val="008C6EA8"/>
    <w:rsid w:val="008C7549"/>
    <w:rsid w:val="008C7CBB"/>
    <w:rsid w:val="008D1A35"/>
    <w:rsid w:val="008D339D"/>
    <w:rsid w:val="008D47D4"/>
    <w:rsid w:val="008D7389"/>
    <w:rsid w:val="008E0DB2"/>
    <w:rsid w:val="008E2036"/>
    <w:rsid w:val="008E2AA5"/>
    <w:rsid w:val="008E2E31"/>
    <w:rsid w:val="008E31D1"/>
    <w:rsid w:val="008E5542"/>
    <w:rsid w:val="008E5EFE"/>
    <w:rsid w:val="008E728B"/>
    <w:rsid w:val="008E7DA2"/>
    <w:rsid w:val="008E7E2C"/>
    <w:rsid w:val="008F25B4"/>
    <w:rsid w:val="008F267A"/>
    <w:rsid w:val="008F3626"/>
    <w:rsid w:val="008F615B"/>
    <w:rsid w:val="00901553"/>
    <w:rsid w:val="00901715"/>
    <w:rsid w:val="00902DFC"/>
    <w:rsid w:val="009078DC"/>
    <w:rsid w:val="0090795B"/>
    <w:rsid w:val="00912F6A"/>
    <w:rsid w:val="0091483A"/>
    <w:rsid w:val="00915E63"/>
    <w:rsid w:val="009162D2"/>
    <w:rsid w:val="009173B0"/>
    <w:rsid w:val="009209EC"/>
    <w:rsid w:val="00922943"/>
    <w:rsid w:val="00922BFE"/>
    <w:rsid w:val="009248BF"/>
    <w:rsid w:val="00925B82"/>
    <w:rsid w:val="00925D6B"/>
    <w:rsid w:val="00925F40"/>
    <w:rsid w:val="00925F87"/>
    <w:rsid w:val="00927F12"/>
    <w:rsid w:val="009358D2"/>
    <w:rsid w:val="009365AE"/>
    <w:rsid w:val="00937E47"/>
    <w:rsid w:val="00937F04"/>
    <w:rsid w:val="009404C6"/>
    <w:rsid w:val="0094057F"/>
    <w:rsid w:val="00941024"/>
    <w:rsid w:val="00942642"/>
    <w:rsid w:val="00942AB7"/>
    <w:rsid w:val="00944BC0"/>
    <w:rsid w:val="00945A69"/>
    <w:rsid w:val="009468A0"/>
    <w:rsid w:val="00953123"/>
    <w:rsid w:val="009539BD"/>
    <w:rsid w:val="009548FE"/>
    <w:rsid w:val="00954EEC"/>
    <w:rsid w:val="00954F8A"/>
    <w:rsid w:val="00955231"/>
    <w:rsid w:val="00955BE9"/>
    <w:rsid w:val="009568C2"/>
    <w:rsid w:val="00957893"/>
    <w:rsid w:val="0095797F"/>
    <w:rsid w:val="00960CFB"/>
    <w:rsid w:val="00961DF0"/>
    <w:rsid w:val="00961E27"/>
    <w:rsid w:val="0096213C"/>
    <w:rsid w:val="009633B6"/>
    <w:rsid w:val="00963F45"/>
    <w:rsid w:val="00966079"/>
    <w:rsid w:val="00971950"/>
    <w:rsid w:val="009745D7"/>
    <w:rsid w:val="00974DA1"/>
    <w:rsid w:val="00975DE5"/>
    <w:rsid w:val="00980481"/>
    <w:rsid w:val="00981972"/>
    <w:rsid w:val="00981E64"/>
    <w:rsid w:val="0098293A"/>
    <w:rsid w:val="0098450C"/>
    <w:rsid w:val="00984918"/>
    <w:rsid w:val="0098542C"/>
    <w:rsid w:val="00985A50"/>
    <w:rsid w:val="0099142E"/>
    <w:rsid w:val="00991B28"/>
    <w:rsid w:val="009A2256"/>
    <w:rsid w:val="009A4975"/>
    <w:rsid w:val="009A723A"/>
    <w:rsid w:val="009A73EF"/>
    <w:rsid w:val="009B059E"/>
    <w:rsid w:val="009B1336"/>
    <w:rsid w:val="009B371E"/>
    <w:rsid w:val="009B4EAD"/>
    <w:rsid w:val="009B692C"/>
    <w:rsid w:val="009C003A"/>
    <w:rsid w:val="009C1F33"/>
    <w:rsid w:val="009C3706"/>
    <w:rsid w:val="009C5C18"/>
    <w:rsid w:val="009C7EC2"/>
    <w:rsid w:val="009D070F"/>
    <w:rsid w:val="009D5BDF"/>
    <w:rsid w:val="009E12F3"/>
    <w:rsid w:val="009E3484"/>
    <w:rsid w:val="009E3B59"/>
    <w:rsid w:val="009E3D7B"/>
    <w:rsid w:val="009E55A6"/>
    <w:rsid w:val="009E5CCD"/>
    <w:rsid w:val="009F2739"/>
    <w:rsid w:val="009F27B0"/>
    <w:rsid w:val="009F2DBC"/>
    <w:rsid w:val="009F325D"/>
    <w:rsid w:val="009F39ED"/>
    <w:rsid w:val="009F3C0A"/>
    <w:rsid w:val="009F4D03"/>
    <w:rsid w:val="009F721E"/>
    <w:rsid w:val="009F791D"/>
    <w:rsid w:val="009F7CF3"/>
    <w:rsid w:val="00A00899"/>
    <w:rsid w:val="00A00C2D"/>
    <w:rsid w:val="00A01B15"/>
    <w:rsid w:val="00A02B2C"/>
    <w:rsid w:val="00A0429F"/>
    <w:rsid w:val="00A04BFC"/>
    <w:rsid w:val="00A04CF2"/>
    <w:rsid w:val="00A05E53"/>
    <w:rsid w:val="00A069A5"/>
    <w:rsid w:val="00A13FDB"/>
    <w:rsid w:val="00A1623F"/>
    <w:rsid w:val="00A164B4"/>
    <w:rsid w:val="00A16FBE"/>
    <w:rsid w:val="00A17222"/>
    <w:rsid w:val="00A17F3C"/>
    <w:rsid w:val="00A229A0"/>
    <w:rsid w:val="00A23318"/>
    <w:rsid w:val="00A23C45"/>
    <w:rsid w:val="00A2639F"/>
    <w:rsid w:val="00A30F6F"/>
    <w:rsid w:val="00A33BB2"/>
    <w:rsid w:val="00A3539B"/>
    <w:rsid w:val="00A35ABB"/>
    <w:rsid w:val="00A35B0B"/>
    <w:rsid w:val="00A36AE7"/>
    <w:rsid w:val="00A41B4E"/>
    <w:rsid w:val="00A43DD8"/>
    <w:rsid w:val="00A4526F"/>
    <w:rsid w:val="00A455AD"/>
    <w:rsid w:val="00A45C56"/>
    <w:rsid w:val="00A46D7B"/>
    <w:rsid w:val="00A510E3"/>
    <w:rsid w:val="00A510E4"/>
    <w:rsid w:val="00A52150"/>
    <w:rsid w:val="00A52536"/>
    <w:rsid w:val="00A52805"/>
    <w:rsid w:val="00A56183"/>
    <w:rsid w:val="00A62304"/>
    <w:rsid w:val="00A6442D"/>
    <w:rsid w:val="00A679EF"/>
    <w:rsid w:val="00A716D5"/>
    <w:rsid w:val="00A71F30"/>
    <w:rsid w:val="00A74AA0"/>
    <w:rsid w:val="00A74D83"/>
    <w:rsid w:val="00A77D39"/>
    <w:rsid w:val="00A80A5D"/>
    <w:rsid w:val="00A91518"/>
    <w:rsid w:val="00A93C14"/>
    <w:rsid w:val="00A94575"/>
    <w:rsid w:val="00A95416"/>
    <w:rsid w:val="00A96370"/>
    <w:rsid w:val="00A96BC7"/>
    <w:rsid w:val="00A97675"/>
    <w:rsid w:val="00A97992"/>
    <w:rsid w:val="00A97C29"/>
    <w:rsid w:val="00AA1CF4"/>
    <w:rsid w:val="00AA26C5"/>
    <w:rsid w:val="00AA49D9"/>
    <w:rsid w:val="00AA4EE9"/>
    <w:rsid w:val="00AA6212"/>
    <w:rsid w:val="00AB0049"/>
    <w:rsid w:val="00AB242D"/>
    <w:rsid w:val="00AB4883"/>
    <w:rsid w:val="00AB60BE"/>
    <w:rsid w:val="00AC08EA"/>
    <w:rsid w:val="00AC22FB"/>
    <w:rsid w:val="00AC466A"/>
    <w:rsid w:val="00AC6F52"/>
    <w:rsid w:val="00AD0ECE"/>
    <w:rsid w:val="00AD1C0A"/>
    <w:rsid w:val="00AD628F"/>
    <w:rsid w:val="00AD6BA0"/>
    <w:rsid w:val="00AD7AB8"/>
    <w:rsid w:val="00AE005F"/>
    <w:rsid w:val="00AE20E4"/>
    <w:rsid w:val="00AE230F"/>
    <w:rsid w:val="00AE62CC"/>
    <w:rsid w:val="00AE65B0"/>
    <w:rsid w:val="00AF08BB"/>
    <w:rsid w:val="00AF20FF"/>
    <w:rsid w:val="00AF2ACA"/>
    <w:rsid w:val="00AF49FD"/>
    <w:rsid w:val="00AF70EE"/>
    <w:rsid w:val="00B0080A"/>
    <w:rsid w:val="00B01D54"/>
    <w:rsid w:val="00B07DCC"/>
    <w:rsid w:val="00B12746"/>
    <w:rsid w:val="00B12994"/>
    <w:rsid w:val="00B130D1"/>
    <w:rsid w:val="00B136BE"/>
    <w:rsid w:val="00B13DBE"/>
    <w:rsid w:val="00B14501"/>
    <w:rsid w:val="00B206BB"/>
    <w:rsid w:val="00B20EAF"/>
    <w:rsid w:val="00B210A1"/>
    <w:rsid w:val="00B2136B"/>
    <w:rsid w:val="00B225E6"/>
    <w:rsid w:val="00B22880"/>
    <w:rsid w:val="00B22DAA"/>
    <w:rsid w:val="00B24B6E"/>
    <w:rsid w:val="00B2535B"/>
    <w:rsid w:val="00B309BB"/>
    <w:rsid w:val="00B33CFC"/>
    <w:rsid w:val="00B359B0"/>
    <w:rsid w:val="00B36559"/>
    <w:rsid w:val="00B37D96"/>
    <w:rsid w:val="00B44F95"/>
    <w:rsid w:val="00B45D42"/>
    <w:rsid w:val="00B46B0C"/>
    <w:rsid w:val="00B50D59"/>
    <w:rsid w:val="00B512E5"/>
    <w:rsid w:val="00B53163"/>
    <w:rsid w:val="00B55117"/>
    <w:rsid w:val="00B61A11"/>
    <w:rsid w:val="00B6611F"/>
    <w:rsid w:val="00B7742A"/>
    <w:rsid w:val="00B80CF3"/>
    <w:rsid w:val="00B8255D"/>
    <w:rsid w:val="00B83FEC"/>
    <w:rsid w:val="00B971BD"/>
    <w:rsid w:val="00B978EB"/>
    <w:rsid w:val="00BA41DF"/>
    <w:rsid w:val="00BA4F0F"/>
    <w:rsid w:val="00BA571D"/>
    <w:rsid w:val="00BA7508"/>
    <w:rsid w:val="00BA79CB"/>
    <w:rsid w:val="00BB185A"/>
    <w:rsid w:val="00BB4408"/>
    <w:rsid w:val="00BB5A28"/>
    <w:rsid w:val="00BB601A"/>
    <w:rsid w:val="00BB6378"/>
    <w:rsid w:val="00BC071F"/>
    <w:rsid w:val="00BC4389"/>
    <w:rsid w:val="00BC6885"/>
    <w:rsid w:val="00BC7220"/>
    <w:rsid w:val="00BD258C"/>
    <w:rsid w:val="00BD3517"/>
    <w:rsid w:val="00BD36D1"/>
    <w:rsid w:val="00BD7354"/>
    <w:rsid w:val="00BE6008"/>
    <w:rsid w:val="00BE6933"/>
    <w:rsid w:val="00BF0DE0"/>
    <w:rsid w:val="00BF20BE"/>
    <w:rsid w:val="00BF23A4"/>
    <w:rsid w:val="00BF2468"/>
    <w:rsid w:val="00BF3433"/>
    <w:rsid w:val="00BF4CC1"/>
    <w:rsid w:val="00BF52D8"/>
    <w:rsid w:val="00BF5AB2"/>
    <w:rsid w:val="00BF7A55"/>
    <w:rsid w:val="00C00715"/>
    <w:rsid w:val="00C0120B"/>
    <w:rsid w:val="00C02884"/>
    <w:rsid w:val="00C05D3B"/>
    <w:rsid w:val="00C05D9D"/>
    <w:rsid w:val="00C068A3"/>
    <w:rsid w:val="00C105F3"/>
    <w:rsid w:val="00C10872"/>
    <w:rsid w:val="00C114F4"/>
    <w:rsid w:val="00C115A1"/>
    <w:rsid w:val="00C151A8"/>
    <w:rsid w:val="00C155AB"/>
    <w:rsid w:val="00C20630"/>
    <w:rsid w:val="00C224D7"/>
    <w:rsid w:val="00C2437F"/>
    <w:rsid w:val="00C30F52"/>
    <w:rsid w:val="00C31B3A"/>
    <w:rsid w:val="00C339CB"/>
    <w:rsid w:val="00C33F3E"/>
    <w:rsid w:val="00C37099"/>
    <w:rsid w:val="00C40B7D"/>
    <w:rsid w:val="00C42E85"/>
    <w:rsid w:val="00C4659E"/>
    <w:rsid w:val="00C4773C"/>
    <w:rsid w:val="00C545CC"/>
    <w:rsid w:val="00C55BE7"/>
    <w:rsid w:val="00C57BD1"/>
    <w:rsid w:val="00C6155C"/>
    <w:rsid w:val="00C6346D"/>
    <w:rsid w:val="00C66EE4"/>
    <w:rsid w:val="00C670F4"/>
    <w:rsid w:val="00C70B27"/>
    <w:rsid w:val="00C70D78"/>
    <w:rsid w:val="00C73EB4"/>
    <w:rsid w:val="00C75A3B"/>
    <w:rsid w:val="00C76391"/>
    <w:rsid w:val="00C76A18"/>
    <w:rsid w:val="00C76B9A"/>
    <w:rsid w:val="00C833D4"/>
    <w:rsid w:val="00C840A4"/>
    <w:rsid w:val="00C85AD5"/>
    <w:rsid w:val="00C86008"/>
    <w:rsid w:val="00C861C2"/>
    <w:rsid w:val="00C86BCA"/>
    <w:rsid w:val="00C8749D"/>
    <w:rsid w:val="00C87BF4"/>
    <w:rsid w:val="00C937C0"/>
    <w:rsid w:val="00C9524C"/>
    <w:rsid w:val="00CA09CE"/>
    <w:rsid w:val="00CA13F3"/>
    <w:rsid w:val="00CA1E07"/>
    <w:rsid w:val="00CA21DA"/>
    <w:rsid w:val="00CA3656"/>
    <w:rsid w:val="00CA7CB3"/>
    <w:rsid w:val="00CB19D3"/>
    <w:rsid w:val="00CB22DE"/>
    <w:rsid w:val="00CB288B"/>
    <w:rsid w:val="00CB4BFE"/>
    <w:rsid w:val="00CB5BE8"/>
    <w:rsid w:val="00CC268F"/>
    <w:rsid w:val="00CC53E9"/>
    <w:rsid w:val="00CC5E48"/>
    <w:rsid w:val="00CC6B57"/>
    <w:rsid w:val="00CC7646"/>
    <w:rsid w:val="00CD06FA"/>
    <w:rsid w:val="00CD10F6"/>
    <w:rsid w:val="00CD5D2C"/>
    <w:rsid w:val="00CD7601"/>
    <w:rsid w:val="00CE1593"/>
    <w:rsid w:val="00CE185B"/>
    <w:rsid w:val="00CE1B37"/>
    <w:rsid w:val="00CE2012"/>
    <w:rsid w:val="00CE5094"/>
    <w:rsid w:val="00CE635A"/>
    <w:rsid w:val="00CF5A3F"/>
    <w:rsid w:val="00CF5E76"/>
    <w:rsid w:val="00CF7420"/>
    <w:rsid w:val="00D02214"/>
    <w:rsid w:val="00D02942"/>
    <w:rsid w:val="00D0485F"/>
    <w:rsid w:val="00D05B5D"/>
    <w:rsid w:val="00D0657F"/>
    <w:rsid w:val="00D06ACB"/>
    <w:rsid w:val="00D102B2"/>
    <w:rsid w:val="00D10645"/>
    <w:rsid w:val="00D15EE0"/>
    <w:rsid w:val="00D16593"/>
    <w:rsid w:val="00D21391"/>
    <w:rsid w:val="00D21B7E"/>
    <w:rsid w:val="00D220E9"/>
    <w:rsid w:val="00D22516"/>
    <w:rsid w:val="00D24BCB"/>
    <w:rsid w:val="00D2549E"/>
    <w:rsid w:val="00D25955"/>
    <w:rsid w:val="00D25CDE"/>
    <w:rsid w:val="00D27B94"/>
    <w:rsid w:val="00D30BEF"/>
    <w:rsid w:val="00D33C69"/>
    <w:rsid w:val="00D35757"/>
    <w:rsid w:val="00D415F2"/>
    <w:rsid w:val="00D42985"/>
    <w:rsid w:val="00D4379A"/>
    <w:rsid w:val="00D4404D"/>
    <w:rsid w:val="00D449C7"/>
    <w:rsid w:val="00D44E2A"/>
    <w:rsid w:val="00D45589"/>
    <w:rsid w:val="00D47465"/>
    <w:rsid w:val="00D51060"/>
    <w:rsid w:val="00D520F9"/>
    <w:rsid w:val="00D5220A"/>
    <w:rsid w:val="00D52A96"/>
    <w:rsid w:val="00D52AA5"/>
    <w:rsid w:val="00D52FCA"/>
    <w:rsid w:val="00D562AB"/>
    <w:rsid w:val="00D57E9F"/>
    <w:rsid w:val="00D60C8E"/>
    <w:rsid w:val="00D60D75"/>
    <w:rsid w:val="00D64845"/>
    <w:rsid w:val="00D65628"/>
    <w:rsid w:val="00D65BDE"/>
    <w:rsid w:val="00D677E5"/>
    <w:rsid w:val="00D7029B"/>
    <w:rsid w:val="00D7095D"/>
    <w:rsid w:val="00D73DDB"/>
    <w:rsid w:val="00D75E24"/>
    <w:rsid w:val="00D76A16"/>
    <w:rsid w:val="00D7774E"/>
    <w:rsid w:val="00D8000D"/>
    <w:rsid w:val="00D850A5"/>
    <w:rsid w:val="00D85A46"/>
    <w:rsid w:val="00D86170"/>
    <w:rsid w:val="00D86AC4"/>
    <w:rsid w:val="00D90C78"/>
    <w:rsid w:val="00D91AC8"/>
    <w:rsid w:val="00D91D99"/>
    <w:rsid w:val="00D92EED"/>
    <w:rsid w:val="00D95D72"/>
    <w:rsid w:val="00D95F15"/>
    <w:rsid w:val="00D96147"/>
    <w:rsid w:val="00D96BE7"/>
    <w:rsid w:val="00D96DE7"/>
    <w:rsid w:val="00D97D08"/>
    <w:rsid w:val="00DA3403"/>
    <w:rsid w:val="00DA34CF"/>
    <w:rsid w:val="00DA5192"/>
    <w:rsid w:val="00DB3E48"/>
    <w:rsid w:val="00DB6212"/>
    <w:rsid w:val="00DB6754"/>
    <w:rsid w:val="00DB7EF7"/>
    <w:rsid w:val="00DC15D8"/>
    <w:rsid w:val="00DC16F5"/>
    <w:rsid w:val="00DC23B9"/>
    <w:rsid w:val="00DC3B01"/>
    <w:rsid w:val="00DC479F"/>
    <w:rsid w:val="00DD13D7"/>
    <w:rsid w:val="00DD1CF1"/>
    <w:rsid w:val="00DD1D2A"/>
    <w:rsid w:val="00DD1D79"/>
    <w:rsid w:val="00DD3851"/>
    <w:rsid w:val="00DD5CC6"/>
    <w:rsid w:val="00DD69C8"/>
    <w:rsid w:val="00DE2118"/>
    <w:rsid w:val="00DE3A03"/>
    <w:rsid w:val="00DE42D1"/>
    <w:rsid w:val="00DE61C7"/>
    <w:rsid w:val="00DE7470"/>
    <w:rsid w:val="00DE7CF7"/>
    <w:rsid w:val="00DE7FC8"/>
    <w:rsid w:val="00DF16DA"/>
    <w:rsid w:val="00DF3ECA"/>
    <w:rsid w:val="00DF40A3"/>
    <w:rsid w:val="00DF5135"/>
    <w:rsid w:val="00DF5B94"/>
    <w:rsid w:val="00DF654A"/>
    <w:rsid w:val="00DF71F1"/>
    <w:rsid w:val="00DF7CA3"/>
    <w:rsid w:val="00E13D83"/>
    <w:rsid w:val="00E157A3"/>
    <w:rsid w:val="00E206FB"/>
    <w:rsid w:val="00E20D78"/>
    <w:rsid w:val="00E214AA"/>
    <w:rsid w:val="00E22FF8"/>
    <w:rsid w:val="00E24B5E"/>
    <w:rsid w:val="00E25B69"/>
    <w:rsid w:val="00E2693D"/>
    <w:rsid w:val="00E274FD"/>
    <w:rsid w:val="00E3240B"/>
    <w:rsid w:val="00E32B8A"/>
    <w:rsid w:val="00E3387F"/>
    <w:rsid w:val="00E36D61"/>
    <w:rsid w:val="00E406C6"/>
    <w:rsid w:val="00E40F20"/>
    <w:rsid w:val="00E41025"/>
    <w:rsid w:val="00E42226"/>
    <w:rsid w:val="00E456AD"/>
    <w:rsid w:val="00E45A2A"/>
    <w:rsid w:val="00E46282"/>
    <w:rsid w:val="00E471C2"/>
    <w:rsid w:val="00E50C95"/>
    <w:rsid w:val="00E51A36"/>
    <w:rsid w:val="00E52F98"/>
    <w:rsid w:val="00E53903"/>
    <w:rsid w:val="00E53FD0"/>
    <w:rsid w:val="00E5428C"/>
    <w:rsid w:val="00E5484B"/>
    <w:rsid w:val="00E55D62"/>
    <w:rsid w:val="00E60F21"/>
    <w:rsid w:val="00E61DEF"/>
    <w:rsid w:val="00E629FF"/>
    <w:rsid w:val="00E70E96"/>
    <w:rsid w:val="00E71765"/>
    <w:rsid w:val="00E732B7"/>
    <w:rsid w:val="00E740D2"/>
    <w:rsid w:val="00E746E5"/>
    <w:rsid w:val="00E74913"/>
    <w:rsid w:val="00E82A38"/>
    <w:rsid w:val="00E8727F"/>
    <w:rsid w:val="00E87DB7"/>
    <w:rsid w:val="00E91A0C"/>
    <w:rsid w:val="00E948FB"/>
    <w:rsid w:val="00E957FB"/>
    <w:rsid w:val="00E9661F"/>
    <w:rsid w:val="00E96F51"/>
    <w:rsid w:val="00EA05C9"/>
    <w:rsid w:val="00EA13D1"/>
    <w:rsid w:val="00EA16D2"/>
    <w:rsid w:val="00EA24EA"/>
    <w:rsid w:val="00EA5116"/>
    <w:rsid w:val="00EA7254"/>
    <w:rsid w:val="00EB0315"/>
    <w:rsid w:val="00EB25E3"/>
    <w:rsid w:val="00EB276B"/>
    <w:rsid w:val="00EB2E2A"/>
    <w:rsid w:val="00EB32B3"/>
    <w:rsid w:val="00EB32E8"/>
    <w:rsid w:val="00EC15E6"/>
    <w:rsid w:val="00ED0065"/>
    <w:rsid w:val="00ED7CCA"/>
    <w:rsid w:val="00EE1485"/>
    <w:rsid w:val="00EE178A"/>
    <w:rsid w:val="00EE1A09"/>
    <w:rsid w:val="00EE1A99"/>
    <w:rsid w:val="00EE37CB"/>
    <w:rsid w:val="00EE7A17"/>
    <w:rsid w:val="00EE7BBD"/>
    <w:rsid w:val="00EF4D84"/>
    <w:rsid w:val="00EF4EBC"/>
    <w:rsid w:val="00EF565A"/>
    <w:rsid w:val="00EF6C2B"/>
    <w:rsid w:val="00F01911"/>
    <w:rsid w:val="00F116B6"/>
    <w:rsid w:val="00F11CD7"/>
    <w:rsid w:val="00F25F0F"/>
    <w:rsid w:val="00F30393"/>
    <w:rsid w:val="00F30613"/>
    <w:rsid w:val="00F30C87"/>
    <w:rsid w:val="00F30CA5"/>
    <w:rsid w:val="00F32468"/>
    <w:rsid w:val="00F33280"/>
    <w:rsid w:val="00F33958"/>
    <w:rsid w:val="00F34AFE"/>
    <w:rsid w:val="00F350D7"/>
    <w:rsid w:val="00F400D4"/>
    <w:rsid w:val="00F42067"/>
    <w:rsid w:val="00F4255A"/>
    <w:rsid w:val="00F43524"/>
    <w:rsid w:val="00F44A4E"/>
    <w:rsid w:val="00F453EE"/>
    <w:rsid w:val="00F45E15"/>
    <w:rsid w:val="00F469CB"/>
    <w:rsid w:val="00F50917"/>
    <w:rsid w:val="00F52730"/>
    <w:rsid w:val="00F565F4"/>
    <w:rsid w:val="00F6137D"/>
    <w:rsid w:val="00F631B5"/>
    <w:rsid w:val="00F639E5"/>
    <w:rsid w:val="00F63ACE"/>
    <w:rsid w:val="00F64C7C"/>
    <w:rsid w:val="00F6723D"/>
    <w:rsid w:val="00F7014C"/>
    <w:rsid w:val="00F72165"/>
    <w:rsid w:val="00F74DC3"/>
    <w:rsid w:val="00F752F6"/>
    <w:rsid w:val="00F75734"/>
    <w:rsid w:val="00F75A2B"/>
    <w:rsid w:val="00F7617C"/>
    <w:rsid w:val="00F77D67"/>
    <w:rsid w:val="00F82734"/>
    <w:rsid w:val="00F84F8A"/>
    <w:rsid w:val="00F853EA"/>
    <w:rsid w:val="00F86607"/>
    <w:rsid w:val="00F8702C"/>
    <w:rsid w:val="00F90E04"/>
    <w:rsid w:val="00F925EA"/>
    <w:rsid w:val="00F92B1F"/>
    <w:rsid w:val="00F93F6C"/>
    <w:rsid w:val="00FA013C"/>
    <w:rsid w:val="00FA021F"/>
    <w:rsid w:val="00FA3B14"/>
    <w:rsid w:val="00FA4495"/>
    <w:rsid w:val="00FA5B09"/>
    <w:rsid w:val="00FB0C58"/>
    <w:rsid w:val="00FB7BA6"/>
    <w:rsid w:val="00FC0310"/>
    <w:rsid w:val="00FC06CA"/>
    <w:rsid w:val="00FC2006"/>
    <w:rsid w:val="00FC3A0B"/>
    <w:rsid w:val="00FC4D0F"/>
    <w:rsid w:val="00FC5369"/>
    <w:rsid w:val="00FC5B54"/>
    <w:rsid w:val="00FD1AF7"/>
    <w:rsid w:val="00FD1F8A"/>
    <w:rsid w:val="00FD4117"/>
    <w:rsid w:val="00FD463A"/>
    <w:rsid w:val="00FD4E63"/>
    <w:rsid w:val="00FD58FF"/>
    <w:rsid w:val="00FD5BDF"/>
    <w:rsid w:val="00FE12A7"/>
    <w:rsid w:val="00FE1DDC"/>
    <w:rsid w:val="00FE5DBA"/>
    <w:rsid w:val="00FE6C00"/>
    <w:rsid w:val="00FE6C18"/>
    <w:rsid w:val="00FF038E"/>
    <w:rsid w:val="00FF0C66"/>
    <w:rsid w:val="00FF0DF5"/>
    <w:rsid w:val="00FF48BF"/>
    <w:rsid w:val="00FF4B6E"/>
    <w:rsid w:val="00FF6371"/>
    <w:rsid w:val="00FF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0D266E7"/>
  <w14:defaultImageDpi w14:val="330"/>
  <w15:chartTrackingRefBased/>
  <w15:docId w15:val="{967E107D-ED9C-F043-B7DB-7B4D45BC9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kern w:val="1"/>
      <w:sz w:val="24"/>
      <w:szCs w:val="24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40A2"/>
    <w:pPr>
      <w:keepNext/>
      <w:keepLines/>
      <w:spacing w:before="260" w:after="260" w:line="416" w:lineRule="auto"/>
      <w:outlineLvl w:val="1"/>
    </w:pPr>
    <w:rPr>
      <w:rFonts w:ascii="DengXian Light" w:eastAsia="DengXian Light" w:hAnsi="DengXian Light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customStyle="1" w:styleId="ListLabel1">
    <w:name w:val="ListLabel 1"/>
    <w:rPr>
      <w:rFonts w:cs="Courier New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rsid w:val="00860DDC"/>
    <w:pPr>
      <w:suppressAutoHyphens w:val="0"/>
      <w:spacing w:after="200" w:line="276" w:lineRule="auto"/>
      <w:ind w:left="720"/>
      <w:contextualSpacing/>
    </w:pPr>
    <w:rPr>
      <w:rFonts w:ascii="Cambria" w:eastAsia="Cambria" w:hAnsi="Cambria"/>
      <w:kern w:val="0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FE5DBA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DBA"/>
  </w:style>
  <w:style w:type="character" w:customStyle="1" w:styleId="CommentTextChar">
    <w:name w:val="Comment Text Char"/>
    <w:link w:val="CommentText"/>
    <w:uiPriority w:val="99"/>
    <w:semiHidden/>
    <w:rsid w:val="00FE5DBA"/>
    <w:rPr>
      <w:kern w:val="1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DB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E5DBA"/>
    <w:rPr>
      <w:b/>
      <w:bCs/>
      <w:kern w:val="1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5DBA"/>
    <w:rPr>
      <w:rFonts w:ascii="SimSun" w:eastAsia="SimSu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E5DBA"/>
    <w:rPr>
      <w:rFonts w:ascii="SimSun" w:eastAsia="SimSun"/>
      <w:kern w:val="1"/>
      <w:sz w:val="18"/>
      <w:szCs w:val="18"/>
      <w:lang w:eastAsia="ar-SA"/>
    </w:rPr>
  </w:style>
  <w:style w:type="character" w:customStyle="1" w:styleId="Heading2Char">
    <w:name w:val="Heading 2 Char"/>
    <w:link w:val="Heading2"/>
    <w:uiPriority w:val="9"/>
    <w:semiHidden/>
    <w:rsid w:val="005B40A2"/>
    <w:rPr>
      <w:rFonts w:ascii="DengXian Light" w:eastAsia="DengXian Light" w:hAnsi="DengXian Light" w:cs="Times New Roman"/>
      <w:b/>
      <w:bCs/>
      <w:kern w:val="1"/>
      <w:sz w:val="32"/>
      <w:szCs w:val="32"/>
      <w:lang w:eastAsia="ar-SA"/>
    </w:rPr>
  </w:style>
  <w:style w:type="table" w:styleId="TableGrid">
    <w:name w:val="Table Grid"/>
    <w:basedOn w:val="TableNormal"/>
    <w:uiPriority w:val="59"/>
    <w:rsid w:val="006B20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464B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10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32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865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ACPwriting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3B924-0D6F-1548-93EC-AB0344790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urnal of Planning Education and Research</vt:lpstr>
    </vt:vector>
  </TitlesOfParts>
  <Company/>
  <LinksUpToDate>false</LinksUpToDate>
  <CharactersWithSpaces>1140</CharactersWithSpaces>
  <SharedDoc>false</SharedDoc>
  <HLinks>
    <vt:vector size="18" baseType="variant">
      <vt:variant>
        <vt:i4>6881348</vt:i4>
      </vt:variant>
      <vt:variant>
        <vt:i4>9</vt:i4>
      </vt:variant>
      <vt:variant>
        <vt:i4>0</vt:i4>
      </vt:variant>
      <vt:variant>
        <vt:i4>5</vt:i4>
      </vt:variant>
      <vt:variant>
        <vt:lpwstr>mailto:IACPwriting@outlook.com</vt:lpwstr>
      </vt:variant>
      <vt:variant>
        <vt:lpwstr/>
      </vt:variant>
      <vt:variant>
        <vt:i4>6881348</vt:i4>
      </vt:variant>
      <vt:variant>
        <vt:i4>6</vt:i4>
      </vt:variant>
      <vt:variant>
        <vt:i4>0</vt:i4>
      </vt:variant>
      <vt:variant>
        <vt:i4>5</vt:i4>
      </vt:variant>
      <vt:variant>
        <vt:lpwstr>mailto:IACPwriting@outlook.com</vt:lpwstr>
      </vt:variant>
      <vt:variant>
        <vt:lpwstr/>
      </vt:variant>
      <vt:variant>
        <vt:i4>6881348</vt:i4>
      </vt:variant>
      <vt:variant>
        <vt:i4>3</vt:i4>
      </vt:variant>
      <vt:variant>
        <vt:i4>0</vt:i4>
      </vt:variant>
      <vt:variant>
        <vt:i4>5</vt:i4>
      </vt:variant>
      <vt:variant>
        <vt:lpwstr>mailto:IACPwriting@outlook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of Planning Education and Research</dc:title>
  <dc:subject/>
  <dc:creator>Virginia Commonwealth University</dc:creator>
  <cp:keywords/>
  <cp:lastModifiedBy>Tao Tao</cp:lastModifiedBy>
  <cp:revision>2</cp:revision>
  <cp:lastPrinted>2019-11-27T01:04:00Z</cp:lastPrinted>
  <dcterms:created xsi:type="dcterms:W3CDTF">2022-08-21T15:49:00Z</dcterms:created>
  <dcterms:modified xsi:type="dcterms:W3CDTF">2022-08-2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